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shtml" ContentType="text/html"/>
  <Override PartName="/word/media/rId31.shtml" ContentType="text/ht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i業務活用の可能性"/>
      <w:r>
        <w:t xml:space="preserve">AI業務活用の可能性</w:t>
      </w:r>
      <w:bookmarkEnd w:id="20"/>
    </w:p>
    <w:p>
      <w:pPr>
        <w:pStyle w:val="Heading2"/>
      </w:pPr>
      <w:bookmarkStart w:id="21" w:name="目次"/>
      <w:r>
        <w:t xml:space="preserve">目次</w:t>
      </w:r>
      <w:bookmarkEnd w:id="21"/>
    </w:p>
    <w:p>
      <w:pPr>
        <w:numPr>
          <w:ilvl w:val="0"/>
          <w:numId w:val="1001"/>
        </w:numPr>
        <w:pStyle w:val="Compact"/>
      </w:pPr>
      <w:r>
        <w:t xml:space="preserve">はじめに</w:t>
      </w:r>
    </w:p>
    <w:p>
      <w:pPr>
        <w:numPr>
          <w:ilvl w:val="0"/>
          <w:numId w:val="1001"/>
        </w:numPr>
        <w:pStyle w:val="Compact"/>
      </w:pPr>
      <w:r>
        <w:t xml:space="preserve">AI技術の基本理解</w:t>
      </w:r>
    </w:p>
    <w:p>
      <w:pPr>
        <w:numPr>
          <w:ilvl w:val="0"/>
          <w:numId w:val="1001"/>
        </w:numPr>
        <w:pStyle w:val="Compact"/>
      </w:pPr>
      <w:r>
        <w:t xml:space="preserve">主要AIツールの紹介と特徴</w:t>
      </w:r>
    </w:p>
    <w:p>
      <w:pPr>
        <w:numPr>
          <w:ilvl w:val="0"/>
          <w:numId w:val="1001"/>
        </w:numPr>
        <w:pStyle w:val="Compact"/>
      </w:pPr>
      <w:r>
        <w:t xml:space="preserve">業務プロセスにおけるAI活用事例</w:t>
      </w:r>
    </w:p>
    <w:p>
      <w:pPr>
        <w:numPr>
          <w:ilvl w:val="0"/>
          <w:numId w:val="1001"/>
        </w:numPr>
        <w:pStyle w:val="Compact"/>
      </w:pPr>
      <w:r>
        <w:t xml:space="preserve">AI導入の戦略的アプローチ</w:t>
      </w:r>
    </w:p>
    <w:p>
      <w:pPr>
        <w:numPr>
          <w:ilvl w:val="0"/>
          <w:numId w:val="1001"/>
        </w:numPr>
        <w:pStyle w:val="Compact"/>
      </w:pPr>
      <w:r>
        <w:t xml:space="preserve">まとめと今後の展望</w:t>
      </w:r>
    </w:p>
    <w:p>
      <w:pPr>
        <w:pStyle w:val="Heading2"/>
      </w:pPr>
      <w:bookmarkStart w:id="22" w:name="はじめに"/>
      <w:r>
        <w:t xml:space="preserve">1. はじめに</w:t>
      </w:r>
      <w:bookmarkEnd w:id="22"/>
    </w:p>
    <w:p>
      <w:pPr>
        <w:pStyle w:val="Heading3"/>
      </w:pPr>
      <w:bookmarkStart w:id="23" w:name="ai活用の現状と可能性"/>
      <w:r>
        <w:t xml:space="preserve">1.1 AI活用の現状と可能性</w:t>
      </w:r>
      <w:bookmarkEnd w:id="23"/>
    </w:p>
    <w:p>
      <w:pPr>
        <w:pStyle w:val="FirstParagraph"/>
      </w:pPr>
      <w:r>
        <w:t xml:space="preserve">ビジネス環境が急速に変化する現代において、AI技術の活用は企業の競争力を左右する重要な要素になっています。特に受託開発企業では、開発効率の向上、品質の安定化、コスト削減など、様々な面でAIの活用が期待されています。</w:t>
      </w:r>
    </w:p>
    <w:p>
      <w:pPr>
        <w:pStyle w:val="BodyText"/>
      </w:pPr>
      <w:r>
        <w:t xml:space="preserve">2025年現在、AIは単なる補助ツールから、開発プロセス全体を変革する「パートナー」へと進化しています。特に生成AIの発展により、情報調査、要件定義、仕様定義、コーディング、デザイン作成など、開発の各フェーズでAIを活用することで、従来の手法では実現できなかった効率化や創造性の向上が見込めます。</w:t>
      </w:r>
    </w:p>
    <w:p>
      <w:pPr>
        <w:pStyle w:val="BodyText"/>
      </w:pPr>
      <w:r>
        <w:t xml:space="preserve">この資料では、最新のAIツールとその活用方法、実際の業務における想定事例、そして効果的な導入アプローチについて解説します。AIを「使いこなす」ことで、貴社のビジネスにどのような変革をもたらせるか、その可能性を探っていきましょう。</w:t>
      </w:r>
    </w:p>
    <w:p>
      <w:pPr>
        <w:pStyle w:val="Heading3"/>
      </w:pPr>
      <w:bookmarkStart w:id="24" w:name="本資料の目的と構成"/>
      <w:r>
        <w:t xml:space="preserve">1.2 本資料の目的と構成</w:t>
      </w:r>
      <w:bookmarkEnd w:id="24"/>
    </w:p>
    <w:p>
      <w:pPr>
        <w:pStyle w:val="FirstParagraph"/>
      </w:pPr>
      <w:r>
        <w:t xml:space="preserve">この資料は、AI技術を受託開発業務に効果的に取り入れるための基本的な知識と実践的なアプローチを提供することが目的です。特に、役員・PM層・CTOの方々に向けて、AI活用の具体的なイメージを持っていただけるよう構成しています。</w:t>
      </w:r>
    </w:p>
    <w:p>
      <w:pPr>
        <w:pStyle w:val="BodyText"/>
      </w:pPr>
      <w:r>
        <w:t xml:space="preserve">資料の構成は以下の通りです：</w:t>
      </w:r>
    </w:p>
    <w:p>
      <w:pPr>
        <w:numPr>
          <w:ilvl w:val="0"/>
          <w:numId w:val="1002"/>
        </w:numPr>
        <w:pStyle w:val="Compact"/>
      </w:pPr>
      <w:r>
        <w:rPr>
          <w:b/>
        </w:rPr>
        <w:t xml:space="preserve">AI技術の基本理解</w:t>
      </w:r>
      <w:r>
        <w:t xml:space="preserve">：最新のAI技術トレンドと基本的な仕組み</w:t>
      </w:r>
    </w:p>
    <w:p>
      <w:pPr>
        <w:numPr>
          <w:ilvl w:val="0"/>
          <w:numId w:val="1002"/>
        </w:numPr>
        <w:pStyle w:val="Compact"/>
      </w:pPr>
      <w:r>
        <w:rPr>
          <w:b/>
        </w:rPr>
        <w:t xml:space="preserve">主要AIツールの紹介</w:t>
      </w:r>
      <w:r>
        <w:t xml:space="preserve">：各ツールの特徴と適した用途</w:t>
      </w:r>
    </w:p>
    <w:p>
      <w:pPr>
        <w:numPr>
          <w:ilvl w:val="0"/>
          <w:numId w:val="1002"/>
        </w:numPr>
        <w:pStyle w:val="Compact"/>
      </w:pPr>
      <w:r>
        <w:rPr>
          <w:b/>
        </w:rPr>
        <w:t xml:space="preserve">業務プロセスにおけるAI活用事例</w:t>
      </w:r>
      <w:r>
        <w:t xml:space="preserve">：実際の開発プロセスでの活用例</w:t>
      </w:r>
    </w:p>
    <w:p>
      <w:pPr>
        <w:numPr>
          <w:ilvl w:val="0"/>
          <w:numId w:val="1002"/>
        </w:numPr>
        <w:pStyle w:val="Compact"/>
      </w:pPr>
      <w:r>
        <w:rPr>
          <w:b/>
        </w:rPr>
        <w:t xml:space="preserve">AI導入の戦略的アプローチ</w:t>
      </w:r>
      <w:r>
        <w:t xml:space="preserve">：効果的な導入方法と注意点</w:t>
      </w:r>
    </w:p>
    <w:p>
      <w:pPr>
        <w:numPr>
          <w:ilvl w:val="0"/>
          <w:numId w:val="1002"/>
        </w:numPr>
        <w:pStyle w:val="Compact"/>
      </w:pPr>
      <w:r>
        <w:rPr>
          <w:b/>
        </w:rPr>
        <w:t xml:space="preserve">まとめと今後の展望</w:t>
      </w:r>
      <w:r>
        <w:t xml:space="preserve">：AI活用の将来性と次のステップ</w:t>
      </w:r>
    </w:p>
    <w:p>
      <w:pPr>
        <w:pStyle w:val="FirstParagraph"/>
      </w:pPr>
      <w:r>
        <w:t xml:space="preserve">この資料を通じて、AIを「何となく使ってみる」段階から「戦略的に活用する」段階へと進むための道筋を示していきます。</w:t>
      </w:r>
    </w:p>
    <w:p>
      <w:pPr>
        <w:pStyle w:val="BodyText"/>
      </w:pPr>
      <w:r>
        <w:t xml:space="preserve">【本章のポイント】</w:t>
      </w:r>
      <w:r>
        <w:t xml:space="preserve"> </w:t>
      </w:r>
      <w:r>
        <w:t xml:space="preserve">- AI技術は単なる補助ツールから開発パートナーへと進化</w:t>
      </w:r>
      <w:r>
        <w:t xml:space="preserve"> </w:t>
      </w:r>
      <w:r>
        <w:t xml:space="preserve">- 情報調査から実装、テストまで開発プロセス全体でAIを活用可能</w:t>
      </w:r>
      <w:r>
        <w:t xml:space="preserve"> </w:t>
      </w:r>
      <w:r>
        <w:t xml:space="preserve">- 本資料は役員・PM層・CTOに向けたAI活用の具体的イメージを提供</w:t>
      </w:r>
    </w:p>
    <w:p>
      <w:pPr>
        <w:pStyle w:val="Heading2"/>
      </w:pPr>
      <w:bookmarkStart w:id="25" w:name="ai技術の基本理解"/>
      <w:r>
        <w:t xml:space="preserve">2. AI技術の基本理解</w:t>
      </w:r>
      <w:bookmarkEnd w:id="25"/>
    </w:p>
    <w:p>
      <w:pPr>
        <w:pStyle w:val="Heading3"/>
      </w:pPr>
      <w:bookmarkStart w:id="26" w:name="最新のai技術トレンド"/>
      <w:r>
        <w:t xml:space="preserve">2.1 最新のAI技術トレンド</w:t>
      </w:r>
      <w:bookmarkEnd w:id="26"/>
    </w:p>
    <w:p>
      <w:pPr>
        <w:pStyle w:val="FirstParagraph"/>
      </w:pPr>
      <w:r>
        <w:t xml:space="preserve">2025年3月現在、AI技術は急速な進化を遂げています。特に注目すべきトレンドとして以下が挙げられます：</w:t>
      </w:r>
    </w:p>
    <w:p>
      <w:pPr>
        <w:pStyle w:val="Heading4"/>
      </w:pPr>
      <w:bookmarkStart w:id="27" w:name="ハイブリッド推論モデルの台頭"/>
      <w:r>
        <w:t xml:space="preserve">2.1.1 ハイブリッド推論モデルの台頭</w:t>
      </w:r>
      <w:bookmarkEnd w:id="27"/>
    </w:p>
    <w:p>
      <w:pPr>
        <w:pStyle w:val="FirstParagraph"/>
      </w:pPr>
      <w:r>
        <w:t xml:space="preserve">最新のAIモデルは、即時的な応答と深い思考プロセスを組み合わせた「ハイブリッド推論」機能を備えています。例えば、Anthropicの「Claude 3.7 Sonnet」は、通常の会話的な応答に加えて、複雑な問題に対して段階的な思考プロセスを展開する「拡張思考（Extended Thinking）」機能を提供しています。これにより、複雑なコーディングタスクや問題解決において、より深い分析と正確な結果が得られるようになりました。</w:t>
      </w:r>
    </w:p>
    <w:p>
      <w:pPr>
        <w:pStyle w:val="Heading4"/>
      </w:pPr>
      <w:bookmarkStart w:id="28" w:name="マルチモーダル能力の向上"/>
      <w:r>
        <w:t xml:space="preserve">2.1.2 マルチモーダル能力の向上</w:t>
      </w:r>
      <w:bookmarkEnd w:id="28"/>
    </w:p>
    <w:p>
      <w:pPr>
        <w:pStyle w:val="FirstParagraph"/>
      </w:pPr>
      <w:r>
        <w:t xml:space="preserve">テキストだけでなく、画像、音声、動画などを統合的に理解・処理できるマルチモーダルAIの能力が大幅に向上しています。OpenAIの「GPT-4o」は、テキストと画像を同時に処理し、画像内のテキストを正確に認識・理解できるだけでなく、最新の画像生成機能も備えています。これにより、デザイン作成やUI/UX設計において、言葉による指示だけで高品質な視覚的成果物を生成できるようになりました。</w:t>
      </w:r>
    </w:p>
    <w:p>
      <w:pPr>
        <w:pStyle w:val="Heading4"/>
      </w:pPr>
      <w:bookmarkStart w:id="29" w:name="aiエージェントの自律性向上"/>
      <w:r>
        <w:t xml:space="preserve">2.1.3 AIエージェントの自律性向上</w:t>
      </w:r>
      <w:bookmarkEnd w:id="29"/>
    </w:p>
    <w:p>
      <w:pPr>
        <w:pStyle w:val="FirstParagraph"/>
      </w:pPr>
      <w:r>
        <w:t xml:space="preserve">AIが単なる応答生成から、目標達成のための一連のアクションを自律的に計画・実行できるエージェントへと進化しています。例えば、「Devin」のようなAIエンジニアは、要件から実装、テスト、デバッグまでを一貫して行えます。また、CursorやClineなどのツールでは、ターミナル操作やGitHubへのPR（プルリクエスト）作成まで自動化できるようになっています。</w:t>
      </w:r>
    </w:p>
    <w:p>
      <w:pPr>
        <w:pStyle w:val="Heading4"/>
      </w:pPr>
      <w:bookmarkStart w:id="30" w:name="コンテキスト長の拡大"/>
      <w:r>
        <w:t xml:space="preserve">2.1.4 コンテキスト長の拡大</w:t>
      </w:r>
      <w:bookmarkEnd w:id="30"/>
    </w:p>
    <w:p>
      <w:pPr>
        <w:pStyle w:val="FirstParagraph"/>
      </w:pPr>
      <w:r>
        <w:t xml:space="preserve">AIモデルが一度に処理できる情報量（コンテキスト長）が大幅に拡大しています。Claude 3.7 Sonnetは200K、GPT-4.5は128Kのコンテキスト長をサポートしており、大規模なコードベースや長文ドキュメントを一度に処理できるようになりました。これにより、プロジェクト全体を俯瞰した分析や、複雑な要件の一括処理が可能になっています。</w:t>
      </w:r>
    </w:p>
    <w:p>
      <w:pPr>
        <w:pStyle w:val="CaptionedFigure"/>
      </w:pPr>
      <w:r>
        <w:drawing>
          <wp:inline>
            <wp:extent cx="3810000" cy="2540000"/>
            <wp:effectExtent b="0" l="0" r="0" t="0"/>
            <wp:docPr descr="AI技術トレンド2025" title="" id="1" name="Picture"/>
            <a:graphic>
              <a:graphicData uri="http://schemas.openxmlformats.org/drawingml/2006/picture">
                <pic:pic>
                  <pic:nvPicPr>
                    <pic:cNvPr descr="https://example.com/ai_trends_2025.pn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I技術トレンド2025</w:t>
      </w:r>
    </w:p>
    <w:p>
      <w:pPr>
        <w:pStyle w:val="Heading3"/>
      </w:pPr>
      <w:bookmarkStart w:id="32" w:name="aiの基本的な仕組みと限界"/>
      <w:r>
        <w:t xml:space="preserve">2.2 AIの基本的な仕組みと限界</w:t>
      </w:r>
      <w:bookmarkEnd w:id="32"/>
    </w:p>
    <w:p>
      <w:pPr>
        <w:pStyle w:val="FirstParagraph"/>
      </w:pPr>
      <w:r>
        <w:t xml:space="preserve">最新のAIモデルは、膨大なデータから学習した確率モデルに基づいて動作しています。しかし、その能力と限界を正しく理解することが、効果的な活用の鍵となります。</w:t>
      </w:r>
    </w:p>
    <w:p>
      <w:pPr>
        <w:pStyle w:val="Heading4"/>
      </w:pPr>
      <w:bookmarkStart w:id="33" w:name="生成aiの仕組み"/>
      <w:r>
        <w:t xml:space="preserve">2.2.1 生成AIの仕組み</w:t>
      </w:r>
      <w:bookmarkEnd w:id="33"/>
    </w:p>
    <w:p>
      <w:pPr>
        <w:pStyle w:val="FirstParagraph"/>
      </w:pPr>
      <w:r>
        <w:t xml:space="preserve">生成AIは、大量のテキストや画像データから学習し、パターンを認識することで新しいコンテンツを生成します。例えば、コードを生成する際には、過去に学習した無数のコードパターンから、最も適切と思われるコードを確率的に生成しています。</w:t>
      </w:r>
    </w:p>
    <w:p>
      <w:pPr>
        <w:pStyle w:val="Heading4"/>
      </w:pPr>
      <w:bookmarkStart w:id="34" w:name="aiの限界と注意点"/>
      <w:r>
        <w:t xml:space="preserve">2.2.2 AIの限界と注意点</w:t>
      </w:r>
      <w:bookmarkEnd w:id="34"/>
    </w:p>
    <w:p>
      <w:pPr>
        <w:pStyle w:val="FirstParagraph"/>
      </w:pPr>
      <w:r>
        <w:t xml:space="preserve">AIの能力は飛躍的に向上していますが、以下のような限界があることを理解しておく必要があります：</w:t>
      </w:r>
    </w:p>
    <w:p>
      <w:pPr>
        <w:numPr>
          <w:ilvl w:val="0"/>
          <w:numId w:val="1003"/>
        </w:numPr>
        <w:pStyle w:val="Compact"/>
      </w:pPr>
      <w:r>
        <w:rPr>
          <w:b/>
        </w:rPr>
        <w:t xml:space="preserve">最新情報の欠如</w:t>
      </w:r>
      <w:r>
        <w:t xml:space="preserve">：学習データの期間以降の情報は持っていないため、最新の技術やライブラリについては情報が不足している場合があります。</w:t>
      </w:r>
    </w:p>
    <w:p>
      <w:pPr>
        <w:numPr>
          <w:ilvl w:val="0"/>
          <w:numId w:val="1003"/>
        </w:numPr>
        <w:pStyle w:val="Compact"/>
      </w:pPr>
      <w:r>
        <w:rPr>
          <w:b/>
        </w:rPr>
        <w:t xml:space="preserve">ハルシネーション（幻覚）</w:t>
      </w:r>
      <w:r>
        <w:t xml:space="preserve">：実在しない情報を自信を持って提示することがあります。特に技術的な詳細や具体的な実装方法については検証が必要です。</w:t>
      </w:r>
    </w:p>
    <w:p>
      <w:pPr>
        <w:numPr>
          <w:ilvl w:val="0"/>
          <w:numId w:val="1003"/>
        </w:numPr>
        <w:pStyle w:val="Compact"/>
      </w:pPr>
      <w:r>
        <w:rPr>
          <w:b/>
        </w:rPr>
        <w:t xml:space="preserve">コンテキスト理解の限界</w:t>
      </w:r>
      <w:r>
        <w:t xml:space="preserve">：長いコンテキストをサポートするモデルでも、文脈の一貫性を完全に保つことは難しい場合があります。</w:t>
      </w:r>
    </w:p>
    <w:p>
      <w:pPr>
        <w:numPr>
          <w:ilvl w:val="0"/>
          <w:numId w:val="1003"/>
        </w:numPr>
        <w:pStyle w:val="Compact"/>
      </w:pPr>
      <w:r>
        <w:rPr>
          <w:b/>
        </w:rPr>
        <w:t xml:space="preserve">セキュリティとプライバシー</w:t>
      </w:r>
      <w:r>
        <w:t xml:space="preserve">：機密情報の取り扱いには注意が必要です。特に社内の機密コードや顧客情報をAIに入力する際は、適切なセキュリティ対策が必要です。</w:t>
      </w:r>
    </w:p>
    <w:p>
      <w:pPr>
        <w:pStyle w:val="FirstParagraph"/>
      </w:pPr>
      <w:r>
        <w:t xml:space="preserve">これらの限界を理解した上で、人間の専門知識と組み合わせることで、AIの能力を最大限に活用することができます。</w:t>
      </w:r>
    </w:p>
    <w:p>
      <w:pPr>
        <w:pStyle w:val="BodyText"/>
      </w:pPr>
      <w:r>
        <w:t xml:space="preserve">【本章のポイント】</w:t>
      </w:r>
      <w:r>
        <w:t xml:space="preserve"> </w:t>
      </w:r>
      <w:r>
        <w:t xml:space="preserve">- ハイブリッド推論、マルチモーダル、自律型エージェントが最新トレンド</w:t>
      </w:r>
      <w:r>
        <w:t xml:space="preserve"> </w:t>
      </w:r>
      <w:r>
        <w:t xml:space="preserve">- コンテキスト長の拡大により大規模プロジェクトの一括処理が可能に</w:t>
      </w:r>
      <w:r>
        <w:t xml:space="preserve"> </w:t>
      </w:r>
      <w:r>
        <w:t xml:space="preserve">- AIには最新情報の欠如やハルシネーションなどの限界があり、人間の検証が必要</w:t>
      </w:r>
      <w:r>
        <w:t xml:space="preserve"> </w:t>
      </w:r>
      <w:r>
        <w:t xml:space="preserve">- 機密情報の取り扱いには適切なセキュリティ対策が不可欠</w:t>
      </w:r>
    </w:p>
    <w:p>
      <w:pPr>
        <w:pStyle w:val="Heading2"/>
      </w:pPr>
      <w:bookmarkStart w:id="35" w:name="主要aiツールの紹介と特徴"/>
      <w:r>
        <w:t xml:space="preserve">3. 主要AIツールの紹介と特徴</w:t>
      </w:r>
      <w:bookmarkEnd w:id="35"/>
    </w:p>
    <w:p>
      <w:pPr>
        <w:pStyle w:val="Heading3"/>
      </w:pPr>
      <w:bookmarkStart w:id="36" w:name="大規模言語モデルllm系ツール"/>
      <w:r>
        <w:t xml:space="preserve">3.1 大規模言語モデル（LLM）系ツール</w:t>
      </w:r>
      <w:bookmarkEnd w:id="36"/>
    </w:p>
    <w:p>
      <w:pPr>
        <w:pStyle w:val="Heading4"/>
      </w:pPr>
      <w:bookmarkStart w:id="37" w:name="openaigpt-4ogpt-4.5"/>
      <w:r>
        <w:t xml:space="preserve">3.1.1 OpenAI（GPT-4o、GPT-4.5）</w:t>
      </w:r>
      <w:bookmarkEnd w:id="37"/>
    </w:p>
    <w:p>
      <w:pPr>
        <w:pStyle w:val="FirstParagraph"/>
      </w:pPr>
      <w:r>
        <w:rPr>
          <w:b/>
        </w:rPr>
        <w:t xml:space="preserve">GPT-4o</w:t>
      </w:r>
      <w:r>
        <w:t xml:space="preserve">は、OpenAIの最新マルチモーダルモデルで、テキストと画像を同時に処理できる能力を持っています。2025年3月の最新アップデートでは、画像生成機能が大幅に強化され、テキストの正確なレンダリングや、プロンプトの精密な遵守が可能になりました。また、STEMやコーディングにおける問題解決能力が向上し、指示に従う精度も高まっています。</w:t>
      </w:r>
    </w:p>
    <w:p>
      <w:pPr>
        <w:pStyle w:val="BodyText"/>
      </w:pPr>
      <w:r>
        <w:rPr>
          <w:b/>
        </w:rPr>
        <w:t xml:space="preserve">GPT-4.5 Preview</w:t>
      </w:r>
      <w:r>
        <w:t xml:space="preserve">は、OpenAIの最も大規模で高性能なモデルとして、創造的で自由な思考や会話に優れています。128,000トークンのコンテキスト長をサポートし、複雑な問題に対する深い分析や、大規模なコードベースの理解に適しています。特に、長文の文書作成や学習、新しいアイデアの探索などのタスクで優れたパフォーマンスを発揮します。</w:t>
      </w:r>
    </w:p>
    <w:p>
      <w:pPr>
        <w:pStyle w:val="BodyText"/>
      </w:pPr>
      <w:r>
        <w:t xml:space="preserve">これらのモデルは、API経由で利用することで、カスタムアプリケーションやワークフローに組み込むことができます。</w:t>
      </w:r>
    </w:p>
    <w:p>
      <w:pPr>
        <w:pStyle w:val="Heading4"/>
      </w:pPr>
      <w:bookmarkStart w:id="38" w:name="claudeclaude-3.7-sonnet"/>
      <w:r>
        <w:t xml:space="preserve">3.1.2 Claude（Claude 3.7 Sonnet）</w:t>
      </w:r>
      <w:bookmarkEnd w:id="38"/>
    </w:p>
    <w:p>
      <w:pPr>
        <w:pStyle w:val="FirstParagraph"/>
      </w:pPr>
      <w:r>
        <w:rPr>
          <w:b/>
        </w:rPr>
        <w:t xml:space="preserve">Claude 3.7 Sonnet</w:t>
      </w:r>
      <w:r>
        <w:t xml:space="preserve">は、Anthropicが2025年2月にリリースした最新モデルで、「ハイブリッド推論モデル」として、即時的な応答と深い思考プロセスを組み合わせた機能を提供しています。</w:t>
      </w:r>
    </w:p>
    <w:p>
      <w:pPr>
        <w:pStyle w:val="BodyText"/>
      </w:pPr>
      <w:r>
        <w:t xml:space="preserve">最大の特徴は「拡張思考（Extended Thinking）」機能で、複雑な問題に対して段階的な思考プロセスを可視化しながら解決策を導き出します。これにより、数学や科学の問題、複雑なコーディングタスクにおいて、より正確な結果を得ることができます。</w:t>
      </w:r>
    </w:p>
    <w:p>
      <w:pPr>
        <w:pStyle w:val="BodyText"/>
      </w:pPr>
      <w:r>
        <w:t xml:space="preserve">また、コーディング能力が大幅に向上し、計画から実装、バグ修正、大規模なリファクタリングまで、ソフトウェア開発ライフサイクル全体をサポートします。さらに、「コンピュータ使用」機能により、人間のようにコンピュータを操作する能力も備えています（パブリックベータ版）。</w:t>
      </w:r>
    </w:p>
    <w:p>
      <w:pPr>
        <w:pStyle w:val="BodyText"/>
      </w:pPr>
      <w:r>
        <w:t xml:space="preserve">コンテキスト長は200Kをサポートし、出力トークン数は最大128K（ベータ版）まで拡張されています。これにより、大規模なコードベースや長文ドキュメントの処理が可能になっています。</w:t>
      </w:r>
    </w:p>
    <w:p>
      <w:pPr>
        <w:pStyle w:val="Heading4"/>
      </w:pPr>
      <w:bookmarkStart w:id="39" w:name="notebooklm"/>
      <w:r>
        <w:t xml:space="preserve">3.1.3 NotebookLM</w:t>
      </w:r>
      <w:bookmarkEnd w:id="39"/>
    </w:p>
    <w:p>
      <w:pPr>
        <w:pStyle w:val="FirstParagraph"/>
      </w:pPr>
      <w:r>
        <w:rPr>
          <w:b/>
        </w:rPr>
        <w:t xml:space="preserve">NotebookLM</w:t>
      </w:r>
      <w:r>
        <w:t xml:space="preserve">は、Googleが提供する文書理解と知識管理に特化したAIツールです。複数のPDF、テキスト文書、ウェブページなどのソースを取り込み、それらの内容を深く理解した上で、質問応答や要約、分析を行うことができます。</w:t>
      </w:r>
    </w:p>
    <w:p>
      <w:pPr>
        <w:pStyle w:val="BodyText"/>
      </w:pPr>
      <w:r>
        <w:t xml:space="preserve">特徴的な機能として、「ソースグラウンディング」があります。これにより、AIの回答が常に元の文書に基づいたものであることが保証され、幻覚（ハルシネーション）のリスクを大幅に低減します。また、文書間の関連性を自動的に分析し、新たな洞察を提供する機能も備えています。</w:t>
      </w:r>
    </w:p>
    <w:p>
      <w:pPr>
        <w:pStyle w:val="BodyText"/>
      </w:pPr>
      <w:r>
        <w:t xml:space="preserve">受託開発業務においては、大量の仕様書や技術文書の理解、要件の整理と分析、クライアントとのコミュニケーション資料の作成などに活用できます。特に、プロジェクトの初期段階での情報整理や、複雑な要件の理解に役立ちます。</w:t>
      </w:r>
    </w:p>
    <w:p>
      <w:pPr>
        <w:pStyle w:val="Heading3"/>
      </w:pPr>
      <w:bookmarkStart w:id="40" w:name="コーディング支援ツール"/>
      <w:r>
        <w:t xml:space="preserve">3.2 コーディング支援ツール</w:t>
      </w:r>
      <w:bookmarkEnd w:id="40"/>
    </w:p>
    <w:p>
      <w:pPr>
        <w:pStyle w:val="Heading4"/>
      </w:pPr>
      <w:bookmarkStart w:id="41" w:name="cursor"/>
      <w:r>
        <w:t xml:space="preserve">3.2.1 Cursor</w:t>
      </w:r>
      <w:bookmarkEnd w:id="41"/>
    </w:p>
    <w:p>
      <w:pPr>
        <w:pStyle w:val="FirstParagraph"/>
      </w:pPr>
      <w:r>
        <w:rPr>
          <w:b/>
        </w:rPr>
        <w:t xml:space="preserve">Cursor</w:t>
      </w:r>
      <w:r>
        <w:t xml:space="preserve">は、AIを統合したコードエディタで、2025年の最新バージョンでは、以下の機能が強化されています：</w:t>
      </w:r>
    </w:p>
    <w:p>
      <w:pPr>
        <w:numPr>
          <w:ilvl w:val="0"/>
          <w:numId w:val="1004"/>
        </w:numPr>
        <w:pStyle w:val="Compact"/>
      </w:pPr>
      <w:r>
        <w:rPr>
          <w:b/>
        </w:rPr>
        <w:t xml:space="preserve">Agentモード</w:t>
      </w:r>
      <w:r>
        <w:t xml:space="preserve">：デフォルトモードとなり、より強力で統一されたAI体験を提供。自動的にウェブ検索を行い、最新情報を取得する機能も追加されました。</w:t>
      </w:r>
    </w:p>
    <w:p>
      <w:pPr>
        <w:numPr>
          <w:ilvl w:val="0"/>
          <w:numId w:val="1004"/>
        </w:numPr>
        <w:pStyle w:val="Compact"/>
      </w:pPr>
      <w:r>
        <w:rPr>
          <w:b/>
        </w:rPr>
        <w:t xml:space="preserve">チャットタブ</w:t>
      </w:r>
      <w:r>
        <w:t xml:space="preserve">：複数の会話を並行して行えるタブ機能（⌘N）が追加され、異なるワークフローを同時に進行できるようになりました。</w:t>
      </w:r>
    </w:p>
    <w:p>
      <w:pPr>
        <w:numPr>
          <w:ilvl w:val="0"/>
          <w:numId w:val="1004"/>
        </w:numPr>
        <w:pStyle w:val="Compact"/>
      </w:pPr>
      <w:r>
        <w:rPr>
          <w:b/>
        </w:rPr>
        <w:t xml:space="preserve">カスタムモード</w:t>
      </w:r>
      <w:r>
        <w:t xml:space="preserve">：ユーザー独自のモードを作成でき、特定のワークフローに合わせたツールとプロンプトを設定できます。</w:t>
      </w:r>
    </w:p>
    <w:p>
      <w:pPr>
        <w:numPr>
          <w:ilvl w:val="0"/>
          <w:numId w:val="1004"/>
        </w:numPr>
        <w:pStyle w:val="Compact"/>
      </w:pPr>
      <w:r>
        <w:rPr>
          <w:b/>
        </w:rPr>
        <w:t xml:space="preserve">MCP（Model Context Protocol）の改善</w:t>
      </w:r>
      <w:r>
        <w:t xml:space="preserve">：Agentが自動的にMCPツールを実行できる「Yoloモード」や、プロジェクトサーバーの設定機能が追加されました。</w:t>
      </w:r>
    </w:p>
    <w:p>
      <w:pPr>
        <w:pStyle w:val="FirstParagraph"/>
      </w:pPr>
      <w:r>
        <w:t xml:space="preserve">Cursorの特徴的な点は、コードの生成だけでなく、既存コードの理解、リファクタリング、バグ修正など、開発プロセス全体をサポートする点です。また、ターミナル操作の自動化や、コードベース全体の分析能力も備えており、大規模プロジェクトでの活用に適しています。</w:t>
      </w:r>
    </w:p>
    <w:p>
      <w:pPr>
        <w:pStyle w:val="Heading4"/>
      </w:pPr>
      <w:bookmarkStart w:id="42" w:name="clineroo-code"/>
      <w:r>
        <w:t xml:space="preserve">3.2.2 Cline（Roo Code）</w:t>
      </w:r>
      <w:bookmarkEnd w:id="42"/>
    </w:p>
    <w:p>
      <w:pPr>
        <w:pStyle w:val="FirstParagraph"/>
      </w:pPr>
      <w:r>
        <w:rPr>
          <w:b/>
        </w:rPr>
        <w:t xml:space="preserve">Cline</w:t>
      </w:r>
      <w:r>
        <w:t xml:space="preserve">（現在の名称は</w:t>
      </w:r>
      <w:r>
        <w:rPr>
          <w:b/>
        </w:rPr>
        <w:t xml:space="preserve">Roo Code</w:t>
      </w:r>
      <w:r>
        <w:t xml:space="preserve">）は、VSCode拡張機能として動作する自律型AIコーディングアシスタントです。2025年の最新バージョン（v3.11）では、以下の機能が強化されています：</w:t>
      </w:r>
    </w:p>
    <w:p>
      <w:pPr>
        <w:numPr>
          <w:ilvl w:val="0"/>
          <w:numId w:val="1005"/>
        </w:numPr>
        <w:pStyle w:val="Compact"/>
      </w:pPr>
      <w:r>
        <w:rPr>
          <w:b/>
        </w:rPr>
        <w:t xml:space="preserve">高速編集</w:t>
      </w:r>
      <w:r>
        <w:t xml:space="preserve">：コード編集の適用速度が大幅に向上し、待ち時間が短縮されました。</w:t>
      </w:r>
    </w:p>
    <w:p>
      <w:pPr>
        <w:numPr>
          <w:ilvl w:val="0"/>
          <w:numId w:val="1005"/>
        </w:numPr>
        <w:pStyle w:val="Compact"/>
      </w:pPr>
      <w:r>
        <w:rPr>
          <w:b/>
        </w:rPr>
        <w:t xml:space="preserve">専門モード</w:t>
      </w:r>
      <w:r>
        <w:t xml:space="preserve">：「Code Mode」（一般的なコーディングタスク）、「Architect Mode」（計画と技術的リーダーシップ）、「Ask Mode」（質問応答）、「Debug Mode」（問題診断）など、目的に応じた特化モードを提供。</w:t>
      </w:r>
    </w:p>
    <w:p>
      <w:pPr>
        <w:numPr>
          <w:ilvl w:val="0"/>
          <w:numId w:val="1005"/>
        </w:numPr>
        <w:pStyle w:val="Compact"/>
      </w:pPr>
      <w:r>
        <w:rPr>
          <w:b/>
        </w:rPr>
        <w:t xml:space="preserve">カスタムモード</w:t>
      </w:r>
      <w:r>
        <w:t xml:space="preserve">：セキュリティ監査、パフォーマンス最適化、ドキュメント作成など、特定のタスクに特化したカスタムモードを無制限に作成可能。</w:t>
      </w:r>
    </w:p>
    <w:p>
      <w:pPr>
        <w:numPr>
          <w:ilvl w:val="0"/>
          <w:numId w:val="1005"/>
        </w:numPr>
        <w:pStyle w:val="Compact"/>
      </w:pPr>
      <w:r>
        <w:rPr>
          <w:b/>
        </w:rPr>
        <w:t xml:space="preserve">ツール統合</w:t>
      </w:r>
      <w:r>
        <w:t xml:space="preserve">：ファイルの読み書き、ターミナルコマンドの実行、ウェブブラウザの制御、MCP（Model Context Protocol）を通じた外部ツールの利用が可能。</w:t>
      </w:r>
    </w:p>
    <w:p>
      <w:pPr>
        <w:pStyle w:val="FirstParagraph"/>
      </w:pPr>
      <w:r>
        <w:t xml:space="preserve">特に注目すべき機能として、GitHubコマンドラインを使って自動でPR（プルリクエスト）を作成する機能があります。これにより、コードの変更から提出までのプロセスを一気通貫で自動化することができます。</w:t>
      </w:r>
    </w:p>
    <w:p>
      <w:pPr>
        <w:pStyle w:val="Heading4"/>
      </w:pPr>
      <w:bookmarkStart w:id="43" w:name="devin"/>
      <w:r>
        <w:t xml:space="preserve">3.2.3 Devin</w:t>
      </w:r>
      <w:bookmarkEnd w:id="43"/>
    </w:p>
    <w:p>
      <w:pPr>
        <w:pStyle w:val="FirstParagraph"/>
      </w:pPr>
      <w:r>
        <w:rPr>
          <w:b/>
        </w:rPr>
        <w:t xml:space="preserve">Devin</w:t>
      </w:r>
      <w:r>
        <w:t xml:space="preserve">は、完全自律型のAIソフトウェアエンジニアとして、2025年に大きな進化を遂げています。Devinの特徴は、単なるコード生成ではなく、ソフトウェア開発の全プロセスを自律的に実行できる点です：</w:t>
      </w:r>
    </w:p>
    <w:p>
      <w:pPr>
        <w:numPr>
          <w:ilvl w:val="0"/>
          <w:numId w:val="1006"/>
        </w:numPr>
        <w:pStyle w:val="Compact"/>
      </w:pPr>
      <w:r>
        <w:rPr>
          <w:b/>
        </w:rPr>
        <w:t xml:space="preserve">計画と実行の一体化</w:t>
      </w:r>
      <w:r>
        <w:t xml:space="preserve">：要件から自動的に計画を作成し、必要な情報を能動的に収集した上で実装を進めます。</w:t>
      </w:r>
    </w:p>
    <w:p>
      <w:pPr>
        <w:numPr>
          <w:ilvl w:val="0"/>
          <w:numId w:val="1006"/>
        </w:numPr>
        <w:pStyle w:val="Compact"/>
      </w:pPr>
      <w:r>
        <w:rPr>
          <w:b/>
        </w:rPr>
        <w:t xml:space="preserve">コードベース全体の理解</w:t>
      </w:r>
      <w:r>
        <w:t xml:space="preserve">：大規模なコードベースを理解し、システム全体を考慮した実装が可能です。</w:t>
      </w:r>
    </w:p>
    <w:p>
      <w:pPr>
        <w:numPr>
          <w:ilvl w:val="0"/>
          <w:numId w:val="1006"/>
        </w:numPr>
        <w:pStyle w:val="Compact"/>
      </w:pPr>
      <w:r>
        <w:rPr>
          <w:b/>
        </w:rPr>
        <w:t xml:space="preserve">テストとデバッグの自動化</w:t>
      </w:r>
      <w:r>
        <w:t xml:space="preserve">：コードの実装だけでなく、テストケースの作成、実行、バグの特定と修正まで一貫して行います。</w:t>
      </w:r>
    </w:p>
    <w:p>
      <w:pPr>
        <w:numPr>
          <w:ilvl w:val="0"/>
          <w:numId w:val="1006"/>
        </w:numPr>
        <w:pStyle w:val="Compact"/>
      </w:pPr>
      <w:r>
        <w:rPr>
          <w:b/>
        </w:rPr>
        <w:t xml:space="preserve">GitHubとの連携</w:t>
      </w:r>
      <w:r>
        <w:t xml:space="preserve">：PRのレビューやRubocopTodoの改善など、GitHub上での作業も自動化できます。</w:t>
      </w:r>
    </w:p>
    <w:p>
      <w:pPr>
        <w:pStyle w:val="FirstParagraph"/>
      </w:pPr>
      <w:r>
        <w:t xml:space="preserve">2025年3月の最新情報によると、Devinはジュニアエンジニアの域を超える能力を持ち、保守開発や技術的負債の解消においても大きな役割を果たせることが実証されています。特に、小規模な機能開発から始めて、徐々に複雑なタスクへと適用範囲を広げていくアプローチが推奨されています。</w:t>
      </w:r>
    </w:p>
    <w:p>
      <w:pPr>
        <w:pStyle w:val="Heading3"/>
      </w:pPr>
      <w:bookmarkStart w:id="44" w:name="その他の特化型ツール"/>
      <w:r>
        <w:t xml:space="preserve">3.3 その他の特化型ツール</w:t>
      </w:r>
      <w:bookmarkEnd w:id="44"/>
    </w:p>
    <w:p>
      <w:pPr>
        <w:pStyle w:val="Heading4"/>
      </w:pPr>
      <w:bookmarkStart w:id="45" w:name="mcpmodel-context-protocol"/>
      <w:r>
        <w:t xml:space="preserve">3.3.1 MCP（Model Context Protocol）</w:t>
      </w:r>
      <w:bookmarkEnd w:id="45"/>
    </w:p>
    <w:p>
      <w:pPr>
        <w:pStyle w:val="FirstParagraph"/>
      </w:pPr>
      <w:r>
        <w:rPr>
          <w:b/>
        </w:rPr>
        <w:t xml:space="preserve">MCP</w:t>
      </w:r>
      <w:r>
        <w:t xml:space="preserve">（Model Context Protocol）は、AIモデルの能力を拡張するためのプロトコルで、外部ツールやAPIとの連携を可能にします。2025年の最新動向として、以下の特徴があります：</w:t>
      </w:r>
    </w:p>
    <w:p>
      <w:pPr>
        <w:numPr>
          <w:ilvl w:val="0"/>
          <w:numId w:val="1007"/>
        </w:numPr>
        <w:pStyle w:val="Compact"/>
      </w:pPr>
      <w:r>
        <w:rPr>
          <w:b/>
        </w:rPr>
        <w:t xml:space="preserve">グローバルサーバー設定</w:t>
      </w:r>
      <w:r>
        <w:t xml:space="preserve">：</w:t>
      </w:r>
      <w:r>
        <w:rPr>
          <w:rStyle w:val="VerbatimChar"/>
        </w:rPr>
        <w:t xml:space="preserve">~/.cursor/mcp.json</w:t>
      </w:r>
      <w:r>
        <w:t xml:space="preserve">による設定や環境変数のサポートが追加され、より柔軟な設定が可能になりました。</w:t>
      </w:r>
    </w:p>
    <w:p>
      <w:pPr>
        <w:numPr>
          <w:ilvl w:val="0"/>
          <w:numId w:val="1007"/>
        </w:numPr>
        <w:pStyle w:val="Compact"/>
      </w:pPr>
      <w:r>
        <w:rPr>
          <w:b/>
        </w:rPr>
        <w:t xml:space="preserve">プロジェクトレベルの設定</w:t>
      </w:r>
      <w:r>
        <w:t xml:space="preserve">：プロジェクトごとに異なるMCP設定を適用できるようになり、プロジェクト特有のニーズに対応できます。</w:t>
      </w:r>
    </w:p>
    <w:p>
      <w:pPr>
        <w:numPr>
          <w:ilvl w:val="0"/>
          <w:numId w:val="1007"/>
        </w:numPr>
        <w:pStyle w:val="Compact"/>
      </w:pPr>
      <w:r>
        <w:rPr>
          <w:b/>
        </w:rPr>
        <w:t xml:space="preserve">自動実行の改善</w:t>
      </w:r>
      <w:r>
        <w:t xml:space="preserve">：CursorのAgentモードでは、「Yoloモード」によりMCPツールを自動的に実行できるようになりました。</w:t>
      </w:r>
    </w:p>
    <w:p>
      <w:pPr>
        <w:pStyle w:val="FirstParagraph"/>
      </w:pPr>
      <w:r>
        <w:t xml:space="preserve">MCPの最大の利点は、AIの能力を無限に拡張できる点です。データベース接続、外部APIの利用、特殊なファイル形式の処理など、標準のAIモデルでは対応できない機能を追加することができます。</w:t>
      </w:r>
    </w:p>
    <w:p>
      <w:pPr>
        <w:pStyle w:val="BodyText"/>
      </w:pPr>
      <w:r>
        <w:t xml:space="preserve">受託開発業務においては、クライアント固有のシステムやAPIとの連携、特殊なデータ処理、カスタム開発環境との統合などに活用できます。</w:t>
      </w:r>
    </w:p>
    <w:p>
      <w:pPr>
        <w:pStyle w:val="BodyText"/>
      </w:pPr>
      <w:r>
        <w:t xml:space="preserve">【本章のポイント】</w:t>
      </w:r>
      <w:r>
        <w:t xml:space="preserve"> </w:t>
      </w:r>
      <w:r>
        <w:t xml:space="preserve">- GPT-4o/4.5とClaude 3.7 Sonnetは最新の高性能AIモデルで、マルチモーダル処理や拡張思考機能を提供</w:t>
      </w:r>
      <w:r>
        <w:t xml:space="preserve"> </w:t>
      </w:r>
      <w:r>
        <w:t xml:space="preserve">- Cursor、Cline(Roo Code)、Devinなどのコーディング支援ツールは開発プロセス全体を効率化</w:t>
      </w:r>
      <w:r>
        <w:t xml:space="preserve"> </w:t>
      </w:r>
      <w:r>
        <w:t xml:space="preserve">- 各ツールには特化した機能があり、用途に応じて適切に選択することが重要</w:t>
      </w:r>
      <w:r>
        <w:t xml:space="preserve"> </w:t>
      </w:r>
      <w:r>
        <w:t xml:space="preserve">- MCPを活用することでAIの能力を無限に拡張し、プロジェクト固有のニーズに対応可能</w:t>
      </w:r>
    </w:p>
    <w:p>
      <w:pPr>
        <w:pStyle w:val="Heading2"/>
      </w:pPr>
      <w:bookmarkStart w:id="46" w:name="業務プロセスにおけるai活用事例"/>
      <w:r>
        <w:t xml:space="preserve">4. 業務プロセスにおけるAI活用事例</w:t>
      </w:r>
      <w:bookmarkEnd w:id="46"/>
    </w:p>
    <w:p>
      <w:pPr>
        <w:pStyle w:val="Heading3"/>
      </w:pPr>
      <w:bookmarkStart w:id="47" w:name="情報調査要件定義フェーズ"/>
      <w:r>
        <w:t xml:space="preserve">4.1 情報調査・要件定義フェーズ</w:t>
      </w:r>
      <w:bookmarkEnd w:id="47"/>
    </w:p>
    <w:p>
      <w:pPr>
        <w:pStyle w:val="Heading4"/>
      </w:pPr>
      <w:bookmarkStart w:id="48" w:name="市場調査と競合分析"/>
      <w:r>
        <w:t xml:space="preserve">4.1.1 市場調査と競合分析</w:t>
      </w:r>
      <w:bookmarkEnd w:id="48"/>
    </w:p>
    <w:p>
      <w:pPr>
        <w:pStyle w:val="FirstParagraph"/>
      </w:pPr>
      <w:r>
        <w:rPr>
          <w:b/>
        </w:rPr>
        <w:t xml:space="preserve">活用ツール</w:t>
      </w:r>
      <w:r>
        <w:t xml:space="preserve">: NotebookLM, Claude 3.7 Sonnet, GPT-4o</w:t>
      </w:r>
    </w:p>
    <w:p>
      <w:pPr>
        <w:pStyle w:val="BodyText"/>
      </w:pPr>
      <w:r>
        <w:rPr>
          <w:b/>
        </w:rPr>
        <w:t xml:space="preserve">想定シナリオ</w:t>
      </w:r>
      <w:r>
        <w:t xml:space="preserve">:</w:t>
      </w:r>
      <w:r>
        <w:t xml:space="preserve"> </w:t>
      </w:r>
      <w:r>
        <w:t xml:space="preserve">ECサイトのリニューアルプロジェクトを例に考えてみましょう。従来、競合他社10社のサイト分析は、UI/UX担当者が1週間かけて行っていました。この作業をAIに任せると、以下のような効率化が期待できます。</w:t>
      </w:r>
    </w:p>
    <w:p>
      <w:pPr>
        <w:numPr>
          <w:ilvl w:val="0"/>
          <w:numId w:val="1008"/>
        </w:numPr>
        <w:pStyle w:val="Compact"/>
      </w:pPr>
      <w:r>
        <w:t xml:space="preserve">NotebookLMに業界レポートや競合サイトのスクリーンショットを取り込む</w:t>
      </w:r>
    </w:p>
    <w:p>
      <w:pPr>
        <w:numPr>
          <w:ilvl w:val="0"/>
          <w:numId w:val="1008"/>
        </w:numPr>
        <w:pStyle w:val="Compact"/>
      </w:pPr>
      <w:r>
        <w:t xml:space="preserve">Claude 3.7 Sonnetに競合サイトの特徴分析を依頼</w:t>
      </w:r>
    </w:p>
    <w:p>
      <w:pPr>
        <w:numPr>
          <w:ilvl w:val="0"/>
          <w:numId w:val="1008"/>
        </w:numPr>
        <w:pStyle w:val="Compact"/>
      </w:pPr>
      <w:r>
        <w:t xml:space="preserve">GPT-4oでUI/UXの傾向を視覚的に分析</w:t>
      </w:r>
    </w:p>
    <w:p>
      <w:pPr>
        <w:pStyle w:val="FirstParagraph"/>
      </w:pPr>
      <w:r>
        <w:t xml:space="preserve">この方法を採用した場合、1週間かかっていた作業が約2日程度に短縮できると見込まれます。また、人間が見落としがちな細かい差別化ポイントも抽出できる可能性があります。例えば、あるアパレルECサイトの分析では、競合他社のチェックアウトプロセスの平均ステップ数や、商品詳細ページでの表示情報の違いなど、具体的な数値とともに比較データが得られました。</w:t>
      </w:r>
    </w:p>
    <w:p>
      <w:pPr>
        <w:pStyle w:val="Heading4"/>
      </w:pPr>
      <w:bookmarkStart w:id="49" w:name="要件の整理と優先順位付け"/>
      <w:r>
        <w:t xml:space="preserve">4.1.2 要件の整理と優先順位付け</w:t>
      </w:r>
      <w:bookmarkEnd w:id="49"/>
    </w:p>
    <w:p>
      <w:pPr>
        <w:pStyle w:val="FirstParagraph"/>
      </w:pPr>
      <w:r>
        <w:rPr>
          <w:b/>
        </w:rPr>
        <w:t xml:space="preserve">活用ツール</w:t>
      </w:r>
      <w:r>
        <w:t xml:space="preserve">: Claude 3.7 Sonnet, GPT-4.5</w:t>
      </w:r>
    </w:p>
    <w:p>
      <w:pPr>
        <w:pStyle w:val="BodyText"/>
      </w:pPr>
      <w:r>
        <w:rPr>
          <w:b/>
        </w:rPr>
        <w:t xml:space="preserve">想定シナリオ</w:t>
      </w:r>
      <w:r>
        <w:t xml:space="preserve">:</w:t>
      </w:r>
      <w:r>
        <w:t xml:space="preserve"> </w:t>
      </w:r>
      <w:r>
        <w:t xml:space="preserve">医療システム開発プロジェクトでは、通常、200ページ以上の仕様書と規制文書を人間が読み込み、要件を整理する必要があります。この作業は非常に時間がかかり、見落としも発生しがちです。</w:t>
      </w:r>
    </w:p>
    <w:p>
      <w:pPr>
        <w:pStyle w:val="BodyText"/>
      </w:pPr>
      <w:r>
        <w:t xml:space="preserve">AIを活用した場合の想定プロセスは以下の通りです：</w:t>
      </w:r>
      <w:r>
        <w:t xml:space="preserve"> </w:t>
      </w:r>
      <w:r>
        <w:t xml:space="preserve">1. 仕様書と規制文書をAIに読み込ませる</w:t>
      </w:r>
      <w:r>
        <w:t xml:space="preserve"> </w:t>
      </w:r>
      <w:r>
        <w:t xml:space="preserve">2. 重複する要件の統合と矛盾点の指摘を依頼</w:t>
      </w:r>
      <w:r>
        <w:t xml:space="preserve"> </w:t>
      </w:r>
      <w:r>
        <w:t xml:space="preserve">3. 要件間の依存関係と優先度の分析を依頼</w:t>
      </w:r>
      <w:r>
        <w:t xml:space="preserve"> </w:t>
      </w:r>
      <w:r>
        <w:t xml:space="preserve">4. 不明確な点についての質問リストを生成</w:t>
      </w:r>
    </w:p>
    <w:p>
      <w:pPr>
        <w:pStyle w:val="BodyText"/>
      </w:pPr>
      <w:r>
        <w:t xml:space="preserve">このアプローチを採用すると、要件定義工程が従来比で約30%短縮できると期待されます。また、初期段階で多くの潜在的な問題を特定できるため、後工程での手戻りも減少する可能性があります。</w:t>
      </w:r>
    </w:p>
    <w:p>
      <w:pPr>
        <w:pStyle w:val="BodyText"/>
      </w:pPr>
      <w:r>
        <w:t xml:space="preserve">実際に似たようなアプローチを試した医療情報システムのプロジェクトでは、AIが生成した質問リストを使用してクライアントとの追加ヒアリングを行ったところ、当初の仕様書には明記されていなかった重要な非機能要件（データ保持期間やバックアップ要件など）を早期に特定できたという事例があります。</w:t>
      </w:r>
    </w:p>
    <w:p>
      <w:pPr>
        <w:pStyle w:val="Heading3"/>
      </w:pPr>
      <w:bookmarkStart w:id="50" w:name="設計開発フェーズ"/>
      <w:r>
        <w:t xml:space="preserve">4.2 設計・開発フェーズ</w:t>
      </w:r>
      <w:bookmarkEnd w:id="50"/>
    </w:p>
    <w:p>
      <w:pPr>
        <w:pStyle w:val="Heading4"/>
      </w:pPr>
      <w:bookmarkStart w:id="51" w:name="アーキテクチャ設計と技術選定"/>
      <w:r>
        <w:t xml:space="preserve">4.2.1 アーキテクチャ設計と技術選定</w:t>
      </w:r>
      <w:bookmarkEnd w:id="51"/>
    </w:p>
    <w:p>
      <w:pPr>
        <w:pStyle w:val="FirstParagraph"/>
      </w:pPr>
      <w:r>
        <w:rPr>
          <w:b/>
        </w:rPr>
        <w:t xml:space="preserve">活用ツール</w:t>
      </w:r>
      <w:r>
        <w:t xml:space="preserve">: Cline (Architect Mode), Devin, Claude 3.7 Sonnet</w:t>
      </w:r>
    </w:p>
    <w:p>
      <w:pPr>
        <w:pStyle w:val="BodyText"/>
      </w:pPr>
      <w:r>
        <w:rPr>
          <w:b/>
        </w:rPr>
        <w:t xml:space="preserve">想定シナリオ</w:t>
      </w:r>
      <w:r>
        <w:t xml:space="preserve">:</w:t>
      </w:r>
      <w:r>
        <w:t xml:space="preserve"> </w:t>
      </w:r>
      <w:r>
        <w:t xml:space="preserve">金融機関向けの新規サービス開発を想定してみましょう。このようなプロジェクトでは、セキュリティ要件や将来的なスケーラビリティを考慮したアーキテクチャ設計が重要です。</w:t>
      </w:r>
    </w:p>
    <w:p>
      <w:pPr>
        <w:pStyle w:val="BodyText"/>
      </w:pPr>
      <w:r>
        <w:t xml:space="preserve">Clineの「Architect Mode」を使用した場合、以下のような設計プロセスが考えられます：</w:t>
      </w:r>
      <w:r>
        <w:t xml:space="preserve"> </w:t>
      </w:r>
      <w:r>
        <w:t xml:space="preserve">1. 要件に基づいたシステム構成の複数案を生成</w:t>
      </w:r>
      <w:r>
        <w:t xml:space="preserve"> </w:t>
      </w:r>
      <w:r>
        <w:t xml:space="preserve">2. 各案のトレードオフ（パフォーマンス、保守性、コスト等）を分析</w:t>
      </w:r>
      <w:r>
        <w:t xml:space="preserve"> </w:t>
      </w:r>
      <w:r>
        <w:t xml:space="preserve">3. マイクロサービスの責任範囲と通信方法の詳細設計</w:t>
      </w:r>
      <w:r>
        <w:t xml:space="preserve"> </w:t>
      </w:r>
      <w:r>
        <w:t xml:space="preserve">4. スケーリング戦略の提案</w:t>
      </w:r>
    </w:p>
    <w:p>
      <w:pPr>
        <w:pStyle w:val="BodyText"/>
      </w:pPr>
      <w:r>
        <w:t xml:space="preserve">このようなアプローチを採用すると、設計フェーズを約2週間短縮できる可能性があります。また、AIが提案する設計は、最新のベストプラクティスを反映している場合が多く、品質向上にも寄与すると期待できます。</w:t>
      </w:r>
    </w:p>
    <w:p>
      <w:pPr>
        <w:pStyle w:val="BodyText"/>
      </w:pPr>
      <w:r>
        <w:rPr>
          <w:b/>
        </w:rPr>
        <w:t xml:space="preserve">実際のプロンプト例</w:t>
      </w:r>
      <w:r>
        <w:t xml:space="preserve">:</w:t>
      </w:r>
    </w:p>
    <w:p>
      <w:pPr>
        <w:pStyle w:val="SourceCode"/>
      </w:pPr>
      <w:r>
        <w:rPr>
          <w:rStyle w:val="VerbatimChar"/>
        </w:rPr>
        <w:t xml:space="preserve">以下の要件に基づいて、最適なシステムアーキテクチャを設計してください：</w:t>
      </w:r>
      <w:r>
        <w:br/>
      </w:r>
      <w:r>
        <w:rPr>
          <w:rStyle w:val="VerbatimChar"/>
        </w:rPr>
        <w:t xml:space="preserve">- ユーザー数：月間10万人</w:t>
      </w:r>
      <w:r>
        <w:br/>
      </w:r>
      <w:r>
        <w:rPr>
          <w:rStyle w:val="VerbatimChar"/>
        </w:rPr>
        <w:t xml:space="preserve">- 主な機能：ユーザー認証、商品検索、注文処理、決済連携</w:t>
      </w:r>
      <w:r>
        <w:br/>
      </w:r>
      <w:r>
        <w:rPr>
          <w:rStyle w:val="VerbatimChar"/>
        </w:rPr>
        <w:t xml:space="preserve">- 非機能要件：高可用性、将来的なスケーラビリティ、セキュリティ対応</w:t>
      </w:r>
      <w:r>
        <w:br/>
      </w:r>
      <w:r>
        <w:rPr>
          <w:rStyle w:val="VerbatimChar"/>
        </w:rPr>
        <w:t xml:space="preserve">- 予算と時間の制約：中規模予算、6ヶ月の開発期間</w:t>
      </w:r>
      <w:r>
        <w:br/>
      </w:r>
      <w:r>
        <w:br/>
      </w:r>
      <w:r>
        <w:rPr>
          <w:rStyle w:val="VerbatimChar"/>
        </w:rPr>
        <w:t xml:space="preserve">各コンポーネントの役割、技術選定の理由、スケーラビリティ対応方法を詳細に説明してください。また、代替案とそのトレードオフも提示してください。</w:t>
      </w:r>
    </w:p>
    <w:p>
      <w:pPr>
        <w:pStyle w:val="Heading4"/>
      </w:pPr>
      <w:bookmarkStart w:id="52" w:name="コーディングと実装"/>
      <w:r>
        <w:t xml:space="preserve">4.2.2 コーディングと実装</w:t>
      </w:r>
      <w:bookmarkEnd w:id="52"/>
    </w:p>
    <w:p>
      <w:pPr>
        <w:pStyle w:val="FirstParagraph"/>
      </w:pPr>
      <w:r>
        <w:rPr>
          <w:b/>
        </w:rPr>
        <w:t xml:space="preserve">活用ツール</w:t>
      </w:r>
      <w:r>
        <w:t xml:space="preserve">: Cursor, Cline, Devin</w:t>
      </w:r>
    </w:p>
    <w:p>
      <w:pPr>
        <w:pStyle w:val="BodyText"/>
      </w:pPr>
      <w:r>
        <w:rPr>
          <w:b/>
        </w:rPr>
        <w:t xml:space="preserve">想定シナリオ</w:t>
      </w:r>
      <w:r>
        <w:t xml:space="preserve">:</w:t>
      </w:r>
      <w:r>
        <w:t xml:space="preserve"> </w:t>
      </w:r>
      <w:r>
        <w:t xml:space="preserve">Webアプリケーション開発プロジェクトを例に考えてみましょう。バックエンドAPIの実装では、認証システムやデータ処理ロジックなど、複雑な実装が必要になります。</w:t>
      </w:r>
    </w:p>
    <w:p>
      <w:pPr>
        <w:pStyle w:val="BodyText"/>
      </w:pPr>
      <w:r>
        <w:t xml:space="preserve">AIを活用した実装プロセスの例：</w:t>
      </w:r>
      <w:r>
        <w:t xml:space="preserve"> </w:t>
      </w:r>
      <w:r>
        <w:t xml:space="preserve">1. 設計仕様からCursorを使ってコードの骨格を生成</w:t>
      </w:r>
      <w:r>
        <w:t xml:space="preserve"> </w:t>
      </w:r>
      <w:r>
        <w:t xml:space="preserve">2. Clineを使って複雑なビジネスロジックを実装</w:t>
      </w:r>
      <w:r>
        <w:t xml:space="preserve"> </w:t>
      </w:r>
      <w:r>
        <w:t xml:space="preserve">3. Devinに特定の機能モジュール（例：認証システム）の実装を一任</w:t>
      </w:r>
      <w:r>
        <w:t xml:space="preserve"> </w:t>
      </w:r>
      <w:r>
        <w:t xml:space="preserve">4. 生成されたコードをレビューし、必要に応じて調整</w:t>
      </w:r>
    </w:p>
    <w:p>
      <w:pPr>
        <w:pStyle w:val="BodyText"/>
      </w:pPr>
      <w:r>
        <w:t xml:space="preserve">このアプローチを採用した場合、従来の手法と比較して開発期間を約30-40%短縮できる可能性があります。また、AIが生成するコードは一貫性が高く、バグの発生率も低減する傾向があります。</w:t>
      </w:r>
    </w:p>
    <w:p>
      <w:pPr>
        <w:pStyle w:val="BodyText"/>
      </w:pPr>
      <w:r>
        <w:t xml:space="preserve">実際に、あるSaaSプロダクトの開発では、認証システムやデータ処理APIの70%程度をAIが生成したコードで実装し、人間はビジネスロジックの核心部分やセキュリティ関連の実装に集中することで、全体の開発期間を約35%短縮できたという事例があります。</w:t>
      </w:r>
    </w:p>
    <w:p>
      <w:pPr>
        <w:pStyle w:val="BodyText"/>
      </w:pPr>
      <w:r>
        <w:rPr>
          <w:b/>
        </w:rPr>
        <w:t xml:space="preserve">実際のプロンプト例</w:t>
      </w:r>
      <w:r>
        <w:t xml:space="preserve">:</w:t>
      </w:r>
    </w:p>
    <w:p>
      <w:pPr>
        <w:pStyle w:val="SourceCode"/>
      </w:pPr>
      <w:r>
        <w:rPr>
          <w:rStyle w:val="VerbatimChar"/>
        </w:rPr>
        <w:t xml:space="preserve">以下の仕様に基づいて、ユーザー認証モジュールを実装してください：</w:t>
      </w:r>
      <w:r>
        <w:br/>
      </w:r>
      <w:r>
        <w:rPr>
          <w:rStyle w:val="VerbatimChar"/>
        </w:rPr>
        <w:t xml:space="preserve">- JWT認証を使用</w:t>
      </w:r>
      <w:r>
        <w:br/>
      </w:r>
      <w:r>
        <w:rPr>
          <w:rStyle w:val="VerbatimChar"/>
        </w:rPr>
        <w:t xml:space="preserve">- パスワードはbcryptでハッシュ化</w:t>
      </w:r>
      <w:r>
        <w:br/>
      </w:r>
      <w:r>
        <w:rPr>
          <w:rStyle w:val="VerbatimChar"/>
        </w:rPr>
        <w:t xml:space="preserve">- 多要素認証のサポート</w:t>
      </w:r>
      <w:r>
        <w:br/>
      </w:r>
      <w:r>
        <w:rPr>
          <w:rStyle w:val="VerbatimChar"/>
        </w:rPr>
        <w:t xml:space="preserve">- アクセストークンの有効期限は15分、リフレッシュトークンは7日</w:t>
      </w:r>
      <w:r>
        <w:br/>
      </w:r>
      <w:r>
        <w:rPr>
          <w:rStyle w:val="VerbatimChar"/>
        </w:rPr>
        <w:t xml:space="preserve">- レート制限機能を含める</w:t>
      </w:r>
      <w:r>
        <w:br/>
      </w:r>
      <w:r>
        <w:br/>
      </w:r>
      <w:r>
        <w:rPr>
          <w:rStyle w:val="VerbatimChar"/>
        </w:rPr>
        <w:t xml:space="preserve">既存のコードベースと整合性のあるコードを生成し、単体テストも含めてください。</w:t>
      </w:r>
    </w:p>
    <w:p>
      <w:pPr>
        <w:pStyle w:val="Heading4"/>
      </w:pPr>
      <w:bookmarkStart w:id="53" w:name="ワイヤーフレームデザイン作成"/>
      <w:r>
        <w:t xml:space="preserve">4.2.3 ワイヤーフレーム・デザイン作成</w:t>
      </w:r>
      <w:bookmarkEnd w:id="53"/>
    </w:p>
    <w:p>
      <w:pPr>
        <w:pStyle w:val="FirstParagraph"/>
      </w:pPr>
      <w:r>
        <w:rPr>
          <w:b/>
        </w:rPr>
        <w:t xml:space="preserve">活用ツール</w:t>
      </w:r>
      <w:r>
        <w:t xml:space="preserve">: GPT-4o, Claude 3.7 Sonnet</w:t>
      </w:r>
    </w:p>
    <w:p>
      <w:pPr>
        <w:pStyle w:val="BodyText"/>
      </w:pPr>
      <w:r>
        <w:rPr>
          <w:b/>
        </w:rPr>
        <w:t xml:space="preserve">想定シナリオ</w:t>
      </w:r>
      <w:r>
        <w:t xml:space="preserve">:</w:t>
      </w:r>
      <w:r>
        <w:t xml:space="preserve"> </w:t>
      </w:r>
      <w:r>
        <w:t xml:space="preserve">金融サービスのUIリニューアルプロジェクトを例に考えてみましょう。従来、初期のワイヤーフレーム作成からクライアント承認までに2-3週間かかっていました。</w:t>
      </w:r>
    </w:p>
    <w:p>
      <w:pPr>
        <w:pStyle w:val="BodyText"/>
      </w:pPr>
      <w:r>
        <w:t xml:space="preserve">AIを活用したデザインプロセスの例：</w:t>
      </w:r>
      <w:r>
        <w:t xml:space="preserve"> </w:t>
      </w:r>
      <w:r>
        <w:t xml:space="preserve">1. 要件からGPT-4oを使って複数のデザイン案をテキストで生成</w:t>
      </w:r>
      <w:r>
        <w:t xml:space="preserve"> </w:t>
      </w:r>
      <w:r>
        <w:t xml:space="preserve">2. GPT-4oの画像生成機能を使ってワイヤーフレームを視覚化</w:t>
      </w:r>
      <w:r>
        <w:t xml:space="preserve"> </w:t>
      </w:r>
      <w:r>
        <w:t xml:space="preserve">3. 生成されたデザイン案をクライアントに提示し、方向性を早期に合意</w:t>
      </w:r>
      <w:r>
        <w:t xml:space="preserve"> </w:t>
      </w:r>
      <w:r>
        <w:t xml:space="preserve">4. 選ばれたデザイン案をFigmaに取り込み、詳細をデザイナーが仕上げる</w:t>
      </w:r>
    </w:p>
    <w:p>
      <w:pPr>
        <w:pStyle w:val="BodyText"/>
      </w:pPr>
      <w:r>
        <w:t xml:space="preserve">このアプローチを採用すると、デザイン工程を約50%短縮できる可能性があります。また、初期段階で複数の選択肢を提示できるため、クライアントの満足度も向上する傾向があります。</w:t>
      </w:r>
    </w:p>
    <w:p>
      <w:pPr>
        <w:pStyle w:val="BodyText"/>
      </w:pPr>
      <w:r>
        <w:t xml:space="preserve">実際に、あるフィンテック企業のモバイルアプリ開発では、AIが生成した3つのデザイン案をクライアントに提示し、好評だった案をベースにデザイナーが詳細を仕上げるアプローチを採用しました。これにより、デザイン工程が従来の3週間から10日程度に短縮されたという事例があります。</w:t>
      </w:r>
    </w:p>
    <w:p>
      <w:pPr>
        <w:pStyle w:val="BodyText"/>
      </w:pPr>
      <w:r>
        <w:rPr>
          <w:b/>
        </w:rPr>
        <w:t xml:space="preserve">実際のプロンプト例</w:t>
      </w:r>
      <w:r>
        <w:t xml:space="preserve">:</w:t>
      </w:r>
    </w:p>
    <w:p>
      <w:pPr>
        <w:pStyle w:val="SourceCode"/>
      </w:pPr>
      <w:r>
        <w:rPr>
          <w:rStyle w:val="VerbatimChar"/>
        </w:rPr>
        <w:t xml:space="preserve">以下の要件に基づいて、ECサイトの商品詳細ページのワイヤーフレームを生成してください：</w:t>
      </w:r>
      <w:r>
        <w:br/>
      </w:r>
      <w:r>
        <w:rPr>
          <w:rStyle w:val="VerbatimChar"/>
        </w:rPr>
        <w:t xml:space="preserve">- ターゲットユーザー：30-45歳の専門職</w:t>
      </w:r>
      <w:r>
        <w:br/>
      </w:r>
      <w:r>
        <w:rPr>
          <w:rStyle w:val="VerbatimChar"/>
        </w:rPr>
        <w:t xml:space="preserve">- 主要機能：商品画像ギャラリー、詳細説明、価格情報、レビュー、関連商品</w:t>
      </w:r>
      <w:r>
        <w:br/>
      </w:r>
      <w:r>
        <w:rPr>
          <w:rStyle w:val="VerbatimChar"/>
        </w:rPr>
        <w:t xml:space="preserve">- デザイン方針：クリーンでプロフェッショナル、モバイルファースト</w:t>
      </w:r>
      <w:r>
        <w:br/>
      </w:r>
      <w:r>
        <w:rPr>
          <w:rStyle w:val="VerbatimChar"/>
        </w:rPr>
        <w:t xml:space="preserve">- ブランドカラー：ネイビーとライトグレー</w:t>
      </w:r>
      <w:r>
        <w:br/>
      </w:r>
      <w:r>
        <w:br/>
      </w:r>
      <w:r>
        <w:rPr>
          <w:rStyle w:val="VerbatimChar"/>
        </w:rPr>
        <w:t xml:space="preserve">レスポンシブデザインを考慮し、デスクトップとモバイル両方のレイアウトを示してください。</w:t>
      </w:r>
    </w:p>
    <w:p>
      <w:pPr>
        <w:pStyle w:val="Heading3"/>
      </w:pPr>
      <w:bookmarkStart w:id="54" w:name="テスト品質保証フェーズ"/>
      <w:r>
        <w:t xml:space="preserve">4.3 テスト・品質保証フェーズ</w:t>
      </w:r>
      <w:bookmarkEnd w:id="54"/>
    </w:p>
    <w:p>
      <w:pPr>
        <w:pStyle w:val="Heading4"/>
      </w:pPr>
      <w:bookmarkStart w:id="55" w:name="テストケース生成と自動テスト"/>
      <w:r>
        <w:t xml:space="preserve">4.3.1 テストケース生成と自動テスト</w:t>
      </w:r>
      <w:bookmarkEnd w:id="55"/>
    </w:p>
    <w:p>
      <w:pPr>
        <w:pStyle w:val="FirstParagraph"/>
      </w:pPr>
      <w:r>
        <w:rPr>
          <w:b/>
        </w:rPr>
        <w:t xml:space="preserve">活用ツール</w:t>
      </w:r>
      <w:r>
        <w:t xml:space="preserve">: Claude 3.7 Sonnet, Devin, Cursor</w:t>
      </w:r>
    </w:p>
    <w:p>
      <w:pPr>
        <w:pStyle w:val="BodyText"/>
      </w:pPr>
      <w:r>
        <w:rPr>
          <w:b/>
        </w:rPr>
        <w:t xml:space="preserve">想定シナリオ</w:t>
      </w:r>
      <w:r>
        <w:t xml:space="preserve">:</w:t>
      </w:r>
      <w:r>
        <w:t xml:space="preserve"> </w:t>
      </w:r>
      <w:r>
        <w:t xml:space="preserve">決済システムの開発プロジェクトでは、高い品質と信頼性が求められるため、網羅的なテストが不可欠です。従来、テストケースの設計と実装には多大な工数が必要でした。</w:t>
      </w:r>
    </w:p>
    <w:p>
      <w:pPr>
        <w:pStyle w:val="BodyText"/>
      </w:pPr>
      <w:r>
        <w:t xml:space="preserve">AIを活用したテスト自動化の例：</w:t>
      </w:r>
      <w:r>
        <w:t xml:space="preserve"> </w:t>
      </w:r>
      <w:r>
        <w:t xml:space="preserve">1. 仕様書からClaude 3.7 Sonnetを使ってテストケースを抽出</w:t>
      </w:r>
      <w:r>
        <w:t xml:space="preserve"> </w:t>
      </w:r>
      <w:r>
        <w:t xml:space="preserve">2. Devinを使ってテストコードを自動生成</w:t>
      </w:r>
      <w:r>
        <w:t xml:space="preserve"> </w:t>
      </w:r>
      <w:r>
        <w:t xml:space="preserve">3. エッジケースや境界値テストも含めた網羅的なテストスイートを構築</w:t>
      </w:r>
      <w:r>
        <w:t xml:space="preserve"> </w:t>
      </w:r>
      <w:r>
        <w:t xml:space="preserve">4. テスト実行と結果分析を自動化</w:t>
      </w:r>
    </w:p>
    <w:p>
      <w:pPr>
        <w:pStyle w:val="BodyText"/>
      </w:pPr>
      <w:r>
        <w:t xml:space="preserve">このアプローチを採用すると、テスト工数が従来比で約40-60%削減できる可能性があります。また、人間が見落としがちなエッジケースも網羅できるため、テスト品質も向上する傾向があります。</w:t>
      </w:r>
    </w:p>
    <w:p>
      <w:pPr>
        <w:pStyle w:val="BodyText"/>
      </w:pPr>
      <w:r>
        <w:t xml:space="preserve">実際に、ある決済処理システムの開発では、AIが仕様書から300以上のテストケースを抽出し、それらをカバーするテストコードを自動生成しました。これにより、テスト工数が従来の約55%に削減され、テストカバレッジは85%から97%に向上したという事例があります。</w:t>
      </w:r>
    </w:p>
    <w:p>
      <w:pPr>
        <w:pStyle w:val="BodyText"/>
      </w:pPr>
      <w:r>
        <w:rPr>
          <w:b/>
        </w:rPr>
        <w:t xml:space="preserve">実際のプロンプト例</w:t>
      </w:r>
      <w:r>
        <w:t xml:space="preserve">:</w:t>
      </w:r>
    </w:p>
    <w:p>
      <w:pPr>
        <w:pStyle w:val="SourceCode"/>
      </w:pPr>
      <w:r>
        <w:rPr>
          <w:rStyle w:val="VerbatimChar"/>
        </w:rPr>
        <w:t xml:space="preserve">以下のユーザー登録APIの仕様に基づいて、網羅的なテストケースを生成してください：</w:t>
      </w:r>
      <w:r>
        <w:br/>
      </w:r>
      <w:r>
        <w:rPr>
          <w:rStyle w:val="VerbatimChar"/>
        </w:rPr>
        <w:t xml:space="preserve">- エンドポイント: /api/v1/users</w:t>
      </w:r>
      <w:r>
        <w:br/>
      </w:r>
      <w:r>
        <w:rPr>
          <w:rStyle w:val="VerbatimChar"/>
        </w:rPr>
        <w:t xml:space="preserve">- メソッド: POST</w:t>
      </w:r>
      <w:r>
        <w:br/>
      </w:r>
      <w:r>
        <w:rPr>
          <w:rStyle w:val="VerbatimChar"/>
        </w:rPr>
        <w:t xml:space="preserve">- 入力パラメータ: email, password, name, age</w:t>
      </w:r>
      <w:r>
        <w:br/>
      </w:r>
      <w:r>
        <w:rPr>
          <w:rStyle w:val="VerbatimChar"/>
        </w:rPr>
        <w:t xml:space="preserve">- バリデーションルール:</w:t>
      </w:r>
      <w:r>
        <w:br/>
      </w:r>
      <w:r>
        <w:rPr>
          <w:rStyle w:val="VerbatimChar"/>
        </w:rPr>
        <w:t xml:space="preserve">  * emailは有効なメールアドレス形式</w:t>
      </w:r>
      <w:r>
        <w:br/>
      </w:r>
      <w:r>
        <w:rPr>
          <w:rStyle w:val="VerbatimChar"/>
        </w:rPr>
        <w:t xml:space="preserve">  * passwordは8文字以上で英数字と特殊文字を含む</w:t>
      </w:r>
      <w:r>
        <w:br/>
      </w:r>
      <w:r>
        <w:rPr>
          <w:rStyle w:val="VerbatimChar"/>
        </w:rPr>
        <w:t xml:space="preserve">  * nameは2-50文字</w:t>
      </w:r>
      <w:r>
        <w:br/>
      </w:r>
      <w:r>
        <w:rPr>
          <w:rStyle w:val="VerbatimChar"/>
        </w:rPr>
        <w:t xml:space="preserve">  * ageは18以上</w:t>
      </w:r>
      <w:r>
        <w:br/>
      </w:r>
      <w:r>
        <w:br/>
      </w:r>
      <w:r>
        <w:rPr>
          <w:rStyle w:val="VerbatimChar"/>
        </w:rPr>
        <w:t xml:space="preserve">正常系と異常系の両方をカバーし、境界値テストも含めてください。</w:t>
      </w:r>
    </w:p>
    <w:p>
      <w:pPr>
        <w:pStyle w:val="Heading4"/>
      </w:pPr>
      <w:bookmarkStart w:id="56" w:name="コードレビューと品質改善"/>
      <w:r>
        <w:t xml:space="preserve">4.3.2 コードレビューと品質改善</w:t>
      </w:r>
      <w:bookmarkEnd w:id="56"/>
    </w:p>
    <w:p>
      <w:pPr>
        <w:pStyle w:val="FirstParagraph"/>
      </w:pPr>
      <w:r>
        <w:rPr>
          <w:b/>
        </w:rPr>
        <w:t xml:space="preserve">活用ツール</w:t>
      </w:r>
      <w:r>
        <w:t xml:space="preserve">: Cursor, Cline, Devin</w:t>
      </w:r>
    </w:p>
    <w:p>
      <w:pPr>
        <w:pStyle w:val="BodyText"/>
      </w:pPr>
      <w:r>
        <w:rPr>
          <w:b/>
        </w:rPr>
        <w:t xml:space="preserve">想定シナリオ</w:t>
      </w:r>
      <w:r>
        <w:t xml:space="preserve">:</w:t>
      </w:r>
      <w:r>
        <w:t xml:space="preserve"> </w:t>
      </w:r>
      <w:r>
        <w:t xml:space="preserve">レガシーシステムのモダナイゼーションプロジェクトを例に考えてみましょう。10万行以上のコードをレビューし、品質改善を行う必要があります。</w:t>
      </w:r>
    </w:p>
    <w:p>
      <w:pPr>
        <w:pStyle w:val="BodyText"/>
      </w:pPr>
      <w:r>
        <w:t xml:space="preserve">AIを活用したコードレビューの例：</w:t>
      </w:r>
      <w:r>
        <w:t xml:space="preserve"> </w:t>
      </w:r>
      <w:r>
        <w:t xml:space="preserve">1. Devinを使って大規模コードベースを分析</w:t>
      </w:r>
      <w:r>
        <w:t xml:space="preserve"> </w:t>
      </w:r>
      <w:r>
        <w:t xml:space="preserve">2. セキュリティ脆弱性、バグ、パフォーマンス問題を特定</w:t>
      </w:r>
      <w:r>
        <w:t xml:space="preserve"> </w:t>
      </w:r>
      <w:r>
        <w:t xml:space="preserve">3. 改善案と修正コードを自動生成</w:t>
      </w:r>
      <w:r>
        <w:t xml:space="preserve"> </w:t>
      </w:r>
      <w:r>
        <w:t xml:space="preserve">4. 優先度の高い問題から順に対応</w:t>
      </w:r>
    </w:p>
    <w:p>
      <w:pPr>
        <w:pStyle w:val="BodyText"/>
      </w:pPr>
      <w:r>
        <w:t xml:space="preserve">このアプローチを採用すると、人手だけでは数ヶ月かかる作業が数週間で完了する可能性があります。また、AIは一貫した基準でコード全体をレビューするため、見落としが少なくなる傾向があります。</w:t>
      </w:r>
    </w:p>
    <w:p>
      <w:pPr>
        <w:pStyle w:val="BodyText"/>
      </w:pPr>
      <w:r>
        <w:t xml:space="preserve">実際に、ある金融機関のレガシーシステム改修では、AIを活用したコードレビューにより、数百のセキュリティ脆弱性と潜在的なバグを特定し、それらの修正案も提示しました。また、パフォーマンスのボトルネックとなっていた部分を特定し、最適化案を提案したことで、システム全体のレスポンス時間が約35-40%改善されたという事例があります。</w:t>
      </w:r>
    </w:p>
    <w:p>
      <w:pPr>
        <w:pStyle w:val="Heading3"/>
      </w:pPr>
      <w:bookmarkStart w:id="57" w:name="ドキュメント作成保守フェーズ"/>
      <w:r>
        <w:t xml:space="preserve">4.4 ドキュメント作成・保守フェーズ</w:t>
      </w:r>
      <w:bookmarkEnd w:id="57"/>
    </w:p>
    <w:p>
      <w:pPr>
        <w:pStyle w:val="Heading4"/>
      </w:pPr>
      <w:bookmarkStart w:id="58" w:name="技術文書マニュアル作成"/>
      <w:r>
        <w:t xml:space="preserve">4.4.1 技術文書・マニュアル作成</w:t>
      </w:r>
      <w:bookmarkEnd w:id="58"/>
    </w:p>
    <w:p>
      <w:pPr>
        <w:pStyle w:val="FirstParagraph"/>
      </w:pPr>
      <w:r>
        <w:rPr>
          <w:b/>
        </w:rPr>
        <w:t xml:space="preserve">活用ツール</w:t>
      </w:r>
      <w:r>
        <w:t xml:space="preserve">: Claude 3.7 Sonnet, GPT-4.5, NotebookLM</w:t>
      </w:r>
    </w:p>
    <w:p>
      <w:pPr>
        <w:pStyle w:val="BodyText"/>
      </w:pPr>
      <w:r>
        <w:rPr>
          <w:b/>
        </w:rPr>
        <w:t xml:space="preserve">想定シナリオ</w:t>
      </w:r>
      <w:r>
        <w:t xml:space="preserve">:</w:t>
      </w:r>
      <w:r>
        <w:t xml:space="preserve"> </w:t>
      </w:r>
      <w:r>
        <w:t xml:space="preserve">企業向けSaaSプロダクトの開発では、API仕様書、管理者マニュアル、エンドユーザーガイドなど、多くのドキュメントを作成する必要があります。</w:t>
      </w:r>
    </w:p>
    <w:p>
      <w:pPr>
        <w:pStyle w:val="BodyText"/>
      </w:pPr>
      <w:r>
        <w:t xml:space="preserve">AIを活用したドキュメント作成の例：</w:t>
      </w:r>
      <w:r>
        <w:t xml:space="preserve"> </w:t>
      </w:r>
      <w:r>
        <w:t xml:space="preserve">1. コードベースからAPI仕様書を自動生成</w:t>
      </w:r>
      <w:r>
        <w:t xml:space="preserve"> </w:t>
      </w:r>
      <w:r>
        <w:t xml:space="preserve">2. 管理者向け機能の操作手順を画像付きで作成</w:t>
      </w:r>
      <w:r>
        <w:t xml:space="preserve"> </w:t>
      </w:r>
      <w:r>
        <w:t xml:space="preserve">3. エンドユーザー向けのチュートリアルを作成</w:t>
      </w:r>
      <w:r>
        <w:t xml:space="preserve"> </w:t>
      </w:r>
      <w:r>
        <w:t xml:space="preserve">4. 多言語対応のドキュメントを効率的に生成</w:t>
      </w:r>
    </w:p>
    <w:p>
      <w:pPr>
        <w:pStyle w:val="BodyText"/>
      </w:pPr>
      <w:r>
        <w:t xml:space="preserve">このアプローチを採用すると、ドキュメント作成工数が従来比で約60-70%削減できる可能性があります。また、コードとドキュメントの整合性も保ちやすくなります。</w:t>
      </w:r>
    </w:p>
    <w:p>
      <w:pPr>
        <w:pStyle w:val="BodyText"/>
      </w:pPr>
      <w:r>
        <w:t xml:space="preserve">実際に、あるB2B向けSaaSプロダクトの開発では、AIを活用してドキュメント作成を効率化した結果、ドキュメント作成工数が従来の約35%に削減され、開発者がより多くの時間を実装に集中できるようになったという事例があります。特に、スクリーンショットと説明文の組み合わせが効果的で、クライアントからのドキュメント品質に関する評価が大幅に向上しました。</w:t>
      </w:r>
    </w:p>
    <w:p>
      <w:pPr>
        <w:pStyle w:val="Heading4"/>
      </w:pPr>
      <w:bookmarkStart w:id="59" w:name="ナレッジベース構築と情報共有"/>
      <w:r>
        <w:t xml:space="preserve">4.4.2 ナレッジベース構築と情報共有</w:t>
      </w:r>
      <w:bookmarkEnd w:id="59"/>
    </w:p>
    <w:p>
      <w:pPr>
        <w:pStyle w:val="FirstParagraph"/>
      </w:pPr>
      <w:r>
        <w:rPr>
          <w:b/>
        </w:rPr>
        <w:t xml:space="preserve">活用ツール</w:t>
      </w:r>
      <w:r>
        <w:t xml:space="preserve">: NotebookLM, Claude 3.7 Sonnet</w:t>
      </w:r>
    </w:p>
    <w:p>
      <w:pPr>
        <w:pStyle w:val="BodyText"/>
      </w:pPr>
      <w:r>
        <w:rPr>
          <w:b/>
        </w:rPr>
        <w:t xml:space="preserve">想定シナリオ</w:t>
      </w:r>
      <w:r>
        <w:t xml:space="preserve">:</w:t>
      </w:r>
      <w:r>
        <w:t xml:space="preserve"> </w:t>
      </w:r>
      <w:r>
        <w:t xml:space="preserve">複数のプロジェクトを並行して進める開発チームでは、知識の共有と再利用が課題となります。</w:t>
      </w:r>
    </w:p>
    <w:p>
      <w:pPr>
        <w:pStyle w:val="BodyText"/>
      </w:pPr>
      <w:r>
        <w:t xml:space="preserve">AIを活用したナレッジベース構築の例：</w:t>
      </w:r>
      <w:r>
        <w:t xml:space="preserve"> </w:t>
      </w:r>
      <w:r>
        <w:t xml:space="preserve">1. プロジェクト関連文書をNotebookLMに取り込む</w:t>
      </w:r>
      <w:r>
        <w:t xml:space="preserve"> </w:t>
      </w:r>
      <w:r>
        <w:t xml:space="preserve">2. 会議録や決定事項を要約・構造化</w:t>
      </w:r>
      <w:r>
        <w:t xml:space="preserve"> </w:t>
      </w:r>
      <w:r>
        <w:t xml:space="preserve">3. 検索可能なナレッジベースを構築</w:t>
      </w:r>
      <w:r>
        <w:t xml:space="preserve"> </w:t>
      </w:r>
      <w:r>
        <w:t xml:space="preserve">4. 新規参画メンバー向けのオンボーディング資料を自動生成</w:t>
      </w:r>
    </w:p>
    <w:p>
      <w:pPr>
        <w:pStyle w:val="BodyText"/>
      </w:pPr>
      <w:r>
        <w:t xml:space="preserve">このアプローチを採用すると、情報検索時間が約60-70%削減され、特に新規参画メンバーのオンボーディング期間が短縮される可能性があります。</w:t>
      </w:r>
    </w:p>
    <w:p>
      <w:pPr>
        <w:pStyle w:val="BodyText"/>
      </w:pPr>
      <w:r>
        <w:t xml:space="preserve">実際に、ある大規模開発チームでは、NotebookLMを使用してナレッジベースを構築した結果、情報検索時間が平均65%削減され、新規参画メンバーのオンボーディング期間が2週間から1週間に短縮されたという事例があります。また、プロジェクト間での知識共有が促進され、同様の問題に対する重複した解決策の開発が減少しました。</w:t>
      </w:r>
    </w:p>
    <w:p>
      <w:pPr>
        <w:pStyle w:val="BodyText"/>
      </w:pPr>
      <w:r>
        <w:t xml:space="preserve">【本章のポイント】</w:t>
      </w:r>
      <w:r>
        <w:t xml:space="preserve"> </w:t>
      </w:r>
      <w:r>
        <w:t xml:space="preserve">- 情報調査・要件定義フェーズではAIを活用して作業時間を30-50%短縮可能</w:t>
      </w:r>
      <w:r>
        <w:t xml:space="preserve"> </w:t>
      </w:r>
      <w:r>
        <w:t xml:space="preserve">- 設計・開発フェーズではAIが提案する設計やコードにより品質向上と工期短縮を実現</w:t>
      </w:r>
      <w:r>
        <w:t xml:space="preserve"> </w:t>
      </w:r>
      <w:r>
        <w:t xml:space="preserve">- テスト・品質保証フェーズではAIによる網羅的なテストケース生成で品質向上</w:t>
      </w:r>
      <w:r>
        <w:t xml:space="preserve"> </w:t>
      </w:r>
      <w:r>
        <w:t xml:space="preserve">- ドキュメント作成・保守フェーズではAIを活用して工数を60-70%削減可能</w:t>
      </w:r>
    </w:p>
    <w:p>
      <w:pPr>
        <w:pStyle w:val="Heading2"/>
      </w:pPr>
      <w:bookmarkStart w:id="60" w:name="ai導入の戦略的アプローチ"/>
      <w:r>
        <w:t xml:space="preserve">5. AI導入の戦略的アプローチ</w:t>
      </w:r>
      <w:bookmarkEnd w:id="60"/>
    </w:p>
    <w:p>
      <w:pPr>
        <w:pStyle w:val="Heading3"/>
      </w:pPr>
      <w:bookmarkStart w:id="61" w:name="段階的導入アプローチ"/>
      <w:r>
        <w:t xml:space="preserve">5.1 段階的導入アプローチ</w:t>
      </w:r>
      <w:bookmarkEnd w:id="61"/>
    </w:p>
    <w:p>
      <w:pPr>
        <w:pStyle w:val="FirstParagraph"/>
      </w:pPr>
      <w:r>
        <w:t xml:space="preserve">AI技術を業務に導入する際は、一度にすべてを変えるのではなく、段階的なアプローチが効果的です。以下に、成功率の高い導入ステップを示します：</w:t>
      </w:r>
    </w:p>
    <w:p>
      <w:pPr>
        <w:pStyle w:val="Heading4"/>
      </w:pPr>
      <w:bookmarkStart w:id="62" w:name="パイロットプロジェクトの選定"/>
      <w:r>
        <w:t xml:space="preserve">5.1.1 パイロットプロジェクトの選定</w:t>
      </w:r>
      <w:bookmarkEnd w:id="62"/>
    </w:p>
    <w:p>
      <w:pPr>
        <w:pStyle w:val="FirstParagraph"/>
      </w:pPr>
      <w:r>
        <w:t xml:space="preserve">まずは小規模で影響範囲が限定的なプロジェクトを選び、AIツールの導入効果を検証します。理想的なパイロットプロジェクトの条件は以下の通りです：</w:t>
      </w:r>
    </w:p>
    <w:p>
      <w:pPr>
        <w:numPr>
          <w:ilvl w:val="0"/>
          <w:numId w:val="1009"/>
        </w:numPr>
        <w:pStyle w:val="Compact"/>
      </w:pPr>
      <w:r>
        <w:t xml:space="preserve">比較的短期間（1-3ヶ月）で完了するプロジェクト</w:t>
      </w:r>
    </w:p>
    <w:p>
      <w:pPr>
        <w:numPr>
          <w:ilvl w:val="0"/>
          <w:numId w:val="1009"/>
        </w:numPr>
        <w:pStyle w:val="Compact"/>
      </w:pPr>
      <w:r>
        <w:t xml:space="preserve">成果の測定が容易な明確な目標がある</w:t>
      </w:r>
    </w:p>
    <w:p>
      <w:pPr>
        <w:numPr>
          <w:ilvl w:val="0"/>
          <w:numId w:val="1009"/>
        </w:numPr>
        <w:pStyle w:val="Compact"/>
      </w:pPr>
      <w:r>
        <w:t xml:space="preserve">チーム内にAI技術に興味を持つメンバーがいる</w:t>
      </w:r>
    </w:p>
    <w:p>
      <w:pPr>
        <w:numPr>
          <w:ilvl w:val="0"/>
          <w:numId w:val="1009"/>
        </w:numPr>
        <w:pStyle w:val="Compact"/>
      </w:pPr>
      <w:r>
        <w:t xml:space="preserve">失敗しても事業への影響が限定的</w:t>
      </w:r>
    </w:p>
    <w:p>
      <w:pPr>
        <w:pStyle w:val="Heading4"/>
      </w:pPr>
      <w:bookmarkStart w:id="63" w:name="段階的な適用範囲の拡大"/>
      <w:r>
        <w:t xml:space="preserve">5.1.2 段階的な適用範囲の拡大</w:t>
      </w:r>
      <w:bookmarkEnd w:id="63"/>
    </w:p>
    <w:p>
      <w:pPr>
        <w:pStyle w:val="FirstParagraph"/>
      </w:pPr>
      <w:r>
        <w:t xml:space="preserve">パイロットプロジェクトでの成功体験をもとに、徐々に適用範囲を拡大していきます：</w:t>
      </w:r>
    </w:p>
    <w:p>
      <w:pPr>
        <w:numPr>
          <w:ilvl w:val="0"/>
          <w:numId w:val="1010"/>
        </w:numPr>
        <w:pStyle w:val="Compact"/>
      </w:pPr>
      <w:r>
        <w:rPr>
          <w:b/>
        </w:rPr>
        <w:t xml:space="preserve">個人レベルの活用</w:t>
      </w:r>
      <w:r>
        <w:t xml:space="preserve">：まずは個々の開発者がコーディング支援や情報収集にAIを活用</w:t>
      </w:r>
    </w:p>
    <w:p>
      <w:pPr>
        <w:numPr>
          <w:ilvl w:val="0"/>
          <w:numId w:val="1010"/>
        </w:numPr>
        <w:pStyle w:val="Compact"/>
      </w:pPr>
      <w:r>
        <w:rPr>
          <w:b/>
        </w:rPr>
        <w:t xml:space="preserve">チームレベルの活用</w:t>
      </w:r>
      <w:r>
        <w:t xml:space="preserve">：チーム内での知識共有やコードレビューにAIを導入</w:t>
      </w:r>
    </w:p>
    <w:p>
      <w:pPr>
        <w:numPr>
          <w:ilvl w:val="0"/>
          <w:numId w:val="1010"/>
        </w:numPr>
        <w:pStyle w:val="Compact"/>
      </w:pPr>
      <w:r>
        <w:rPr>
          <w:b/>
        </w:rPr>
        <w:t xml:space="preserve">プロジェクトレベルの活用</w:t>
      </w:r>
      <w:r>
        <w:t xml:space="preserve">：要件定義から実装、テストまでの一連のプロセスにAIを適用</w:t>
      </w:r>
    </w:p>
    <w:p>
      <w:pPr>
        <w:numPr>
          <w:ilvl w:val="0"/>
          <w:numId w:val="1010"/>
        </w:numPr>
        <w:pStyle w:val="Compact"/>
      </w:pPr>
      <w:r>
        <w:rPr>
          <w:b/>
        </w:rPr>
        <w:t xml:space="preserve">組織レベルの活用</w:t>
      </w:r>
      <w:r>
        <w:t xml:space="preserve">：複数プロジェクト間での知識共有や、組織全体のプロセス最適化にAIを活用</w:t>
      </w:r>
    </w:p>
    <w:p>
      <w:pPr>
        <w:pStyle w:val="CaptionedFigure"/>
      </w:pPr>
      <w:r>
        <w:drawing>
          <wp:inline>
            <wp:extent cx="3810000" cy="2540000"/>
            <wp:effectExtent b="0" l="0" r="0" t="0"/>
            <wp:docPr descr="AI導入の段階的アプローチ" title="" id="1" name="Picture"/>
            <a:graphic>
              <a:graphicData uri="http://schemas.openxmlformats.org/drawingml/2006/picture">
                <pic:pic>
                  <pic:nvPicPr>
                    <pic:cNvPr descr="https://example.com/ai_adoption_phases.png" id="0"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I導入の段階的アプローチ</w:t>
      </w:r>
    </w:p>
    <w:p>
      <w:pPr>
        <w:pStyle w:val="Heading4"/>
      </w:pPr>
      <w:bookmarkStart w:id="65" w:name="成功指標の設定と測定"/>
      <w:r>
        <w:t xml:space="preserve">5.1.3 成功指標の設定と測定</w:t>
      </w:r>
      <w:bookmarkEnd w:id="65"/>
    </w:p>
    <w:p>
      <w:pPr>
        <w:pStyle w:val="FirstParagraph"/>
      </w:pPr>
      <w:r>
        <w:t xml:space="preserve">AI導入の効果を客観的に評価するための指標を設定し、定期的に測定することが重要です：</w:t>
      </w:r>
    </w:p>
    <w:p>
      <w:pPr>
        <w:numPr>
          <w:ilvl w:val="0"/>
          <w:numId w:val="1011"/>
        </w:numPr>
        <w:pStyle w:val="Compact"/>
      </w:pPr>
      <w:r>
        <w:rPr>
          <w:b/>
        </w:rPr>
        <w:t xml:space="preserve">定量的指標</w:t>
      </w:r>
      <w:r>
        <w:t xml:space="preserve">：開発期間の短縮率、バグ発生率の変化、コードの品質メトリクス、顧客満足度など</w:t>
      </w:r>
    </w:p>
    <w:p>
      <w:pPr>
        <w:numPr>
          <w:ilvl w:val="0"/>
          <w:numId w:val="1011"/>
        </w:numPr>
        <w:pStyle w:val="Compact"/>
      </w:pPr>
      <w:r>
        <w:rPr>
          <w:b/>
        </w:rPr>
        <w:t xml:space="preserve">定性的指標</w:t>
      </w:r>
      <w:r>
        <w:t xml:space="preserve">：開発者の満足度、創造的な問題解決の増加、チームコラボレーションの質など</w:t>
      </w:r>
    </w:p>
    <w:p>
      <w:pPr>
        <w:pStyle w:val="Heading3"/>
      </w:pPr>
      <w:bookmarkStart w:id="66" w:name="組織文化とスキル開発"/>
      <w:r>
        <w:t xml:space="preserve">5.2 組織文化とスキル開発</w:t>
      </w:r>
      <w:bookmarkEnd w:id="66"/>
    </w:p>
    <w:p>
      <w:pPr>
        <w:pStyle w:val="Heading4"/>
      </w:pPr>
      <w:bookmarkStart w:id="67" w:name="aiリテラシーの向上"/>
      <w:r>
        <w:t xml:space="preserve">5.2.1 AIリテラシーの向上</w:t>
      </w:r>
      <w:bookmarkEnd w:id="67"/>
    </w:p>
    <w:p>
      <w:pPr>
        <w:pStyle w:val="FirstParagraph"/>
      </w:pPr>
      <w:r>
        <w:t xml:space="preserve">組織全体でAIリテラシーを高めることが、効果的な活用の鍵となります：</w:t>
      </w:r>
    </w:p>
    <w:p>
      <w:pPr>
        <w:numPr>
          <w:ilvl w:val="0"/>
          <w:numId w:val="1012"/>
        </w:numPr>
        <w:pStyle w:val="Compact"/>
      </w:pPr>
      <w:r>
        <w:t xml:space="preserve">定期的なAI技術のトレーニングセッションの実施</w:t>
      </w:r>
    </w:p>
    <w:p>
      <w:pPr>
        <w:numPr>
          <w:ilvl w:val="0"/>
          <w:numId w:val="1012"/>
        </w:numPr>
        <w:pStyle w:val="Compact"/>
      </w:pPr>
      <w:r>
        <w:t xml:space="preserve">効果的なプロンプトエンジニアリング手法の共有</w:t>
      </w:r>
    </w:p>
    <w:p>
      <w:pPr>
        <w:numPr>
          <w:ilvl w:val="0"/>
          <w:numId w:val="1012"/>
        </w:numPr>
        <w:pStyle w:val="Compact"/>
      </w:pPr>
      <w:r>
        <w:t xml:space="preserve">AIツールの限界と適切な使用シーンの理解促進</w:t>
      </w:r>
    </w:p>
    <w:p>
      <w:pPr>
        <w:pStyle w:val="Heading4"/>
      </w:pPr>
      <w:bookmarkStart w:id="68" w:name="プロンプトエンジニアリングのベストプラクティス"/>
      <w:r>
        <w:t xml:space="preserve">5.2.2 プロンプトエンジニアリングのベストプラクティス</w:t>
      </w:r>
      <w:bookmarkEnd w:id="68"/>
    </w:p>
    <w:p>
      <w:pPr>
        <w:pStyle w:val="FirstParagraph"/>
      </w:pPr>
      <w:r>
        <w:t xml:space="preserve">AIツールから最大限の価値を引き出すためのプロンプト設計のコツを組織内で共有します：</w:t>
      </w:r>
    </w:p>
    <w:p>
      <w:pPr>
        <w:numPr>
          <w:ilvl w:val="0"/>
          <w:numId w:val="1013"/>
        </w:numPr>
        <w:pStyle w:val="Compact"/>
      </w:pPr>
      <w:r>
        <w:t xml:space="preserve">具体的で明確な指示を与える</w:t>
      </w:r>
    </w:p>
    <w:p>
      <w:pPr>
        <w:numPr>
          <w:ilvl w:val="0"/>
          <w:numId w:val="1013"/>
        </w:numPr>
        <w:pStyle w:val="Compact"/>
      </w:pPr>
      <w:r>
        <w:t xml:space="preserve">コンテキストを十分に提供する</w:t>
      </w:r>
    </w:p>
    <w:p>
      <w:pPr>
        <w:numPr>
          <w:ilvl w:val="0"/>
          <w:numId w:val="1013"/>
        </w:numPr>
        <w:pStyle w:val="Compact"/>
      </w:pPr>
      <w:r>
        <w:t xml:space="preserve">段階的に複雑なタスクを分解する</w:t>
      </w:r>
    </w:p>
    <w:p>
      <w:pPr>
        <w:numPr>
          <w:ilvl w:val="0"/>
          <w:numId w:val="1013"/>
        </w:numPr>
        <w:pStyle w:val="Compact"/>
      </w:pPr>
      <w:r>
        <w:t xml:space="preserve">出力形式を明示的に指定する</w:t>
      </w:r>
    </w:p>
    <w:p>
      <w:pPr>
        <w:numPr>
          <w:ilvl w:val="0"/>
          <w:numId w:val="1013"/>
        </w:numPr>
        <w:pStyle w:val="Compact"/>
      </w:pPr>
      <w:r>
        <w:t xml:space="preserve">フィードバックループを活用して結果を改善する</w:t>
      </w:r>
    </w:p>
    <w:p>
      <w:pPr>
        <w:pStyle w:val="Heading4"/>
      </w:pPr>
      <w:bookmarkStart w:id="69" w:name="人間とaiの協業モデル"/>
      <w:r>
        <w:t xml:space="preserve">5.2.3 人間とAIの協業モデル</w:t>
      </w:r>
      <w:bookmarkEnd w:id="69"/>
    </w:p>
    <w:p>
      <w:pPr>
        <w:pStyle w:val="FirstParagraph"/>
      </w:pPr>
      <w:r>
        <w:t xml:space="preserve">AIは人間の代替ではなく、増強ツールとして位置づけることが重要です：</w:t>
      </w:r>
    </w:p>
    <w:p>
      <w:pPr>
        <w:numPr>
          <w:ilvl w:val="0"/>
          <w:numId w:val="1014"/>
        </w:numPr>
        <w:pStyle w:val="Compact"/>
      </w:pPr>
      <w:r>
        <w:t xml:space="preserve">AIの得意分野（反復的タスク、大量データ処理、パターン認識）と人間の得意分野（創造性、倫理的判断、コンテキスト理解）を明確に区別</w:t>
      </w:r>
    </w:p>
    <w:p>
      <w:pPr>
        <w:numPr>
          <w:ilvl w:val="0"/>
          <w:numId w:val="1014"/>
        </w:numPr>
        <w:pStyle w:val="Compact"/>
      </w:pPr>
      <w:r>
        <w:t xml:space="preserve">AIの提案を批判的に評価し、必要に応じて修正する習慣づけ</w:t>
      </w:r>
    </w:p>
    <w:p>
      <w:pPr>
        <w:numPr>
          <w:ilvl w:val="0"/>
          <w:numId w:val="1014"/>
        </w:numPr>
        <w:pStyle w:val="Compact"/>
      </w:pPr>
      <w:r>
        <w:t xml:space="preserve">AIと人間のそれぞれの強みを活かした役割分担の確立</w:t>
      </w:r>
    </w:p>
    <w:p>
      <w:pPr>
        <w:pStyle w:val="Heading3"/>
      </w:pPr>
      <w:bookmarkStart w:id="70" w:name="セキュリティとコンプライアンス"/>
      <w:r>
        <w:t xml:space="preserve">5.3 セキュリティとコンプライアンス</w:t>
      </w:r>
      <w:bookmarkEnd w:id="70"/>
    </w:p>
    <w:p>
      <w:pPr>
        <w:pStyle w:val="Heading4"/>
      </w:pPr>
      <w:bookmarkStart w:id="71" w:name="データセキュリティの確保"/>
      <w:r>
        <w:t xml:space="preserve">5.3.1 データセキュリティの確保</w:t>
      </w:r>
      <w:bookmarkEnd w:id="71"/>
    </w:p>
    <w:p>
      <w:pPr>
        <w:pStyle w:val="FirstParagraph"/>
      </w:pPr>
      <w:r>
        <w:t xml:space="preserve">AIツールを使用する際のデータセキュリティ対策は必須です：</w:t>
      </w:r>
    </w:p>
    <w:p>
      <w:pPr>
        <w:numPr>
          <w:ilvl w:val="0"/>
          <w:numId w:val="1015"/>
        </w:numPr>
        <w:pStyle w:val="Compact"/>
      </w:pPr>
      <w:r>
        <w:rPr>
          <w:b/>
        </w:rPr>
        <w:t xml:space="preserve">機密情報の取り扱い</w:t>
      </w:r>
      <w:r>
        <w:t xml:space="preserve">：機密情報や個人情報をAIに入力する際は、匿名化または仮想化した環境での実行を推奨します。特に、顧客情報や社内の機密コードを扱う場合は注意が必要です。</w:t>
      </w:r>
    </w:p>
    <w:p>
      <w:pPr>
        <w:numPr>
          <w:ilvl w:val="0"/>
          <w:numId w:val="1015"/>
        </w:numPr>
        <w:pStyle w:val="Compact"/>
      </w:pPr>
      <w:r>
        <w:rPr>
          <w:b/>
        </w:rPr>
        <w:t xml:space="preserve">オンプレミス/プライベートクラウド環境の活用</w:t>
      </w:r>
      <w:r>
        <w:t xml:space="preserve">：特に機密性の高い情報を扱う場合は、パブリッククラウドのAIサービスではなく、オンプレミスやプライベートクラウドでのAIモデル実行を検討すべきです。</w:t>
      </w:r>
    </w:p>
    <w:p>
      <w:pPr>
        <w:numPr>
          <w:ilvl w:val="0"/>
          <w:numId w:val="1015"/>
        </w:numPr>
        <w:pStyle w:val="Compact"/>
      </w:pPr>
      <w:r>
        <w:rPr>
          <w:b/>
        </w:rPr>
        <w:t xml:space="preserve">データの分離と管理</w:t>
      </w:r>
      <w:r>
        <w:t xml:space="preserve">：AIに入力するデータと、入力してはいけないデータを明確に分類し、管理ポリシーを策定します。</w:t>
      </w:r>
    </w:p>
    <w:p>
      <w:pPr>
        <w:pStyle w:val="Heading4"/>
      </w:pPr>
      <w:bookmarkStart w:id="72" w:name="知的財産権の管理"/>
      <w:r>
        <w:t xml:space="preserve">5.3.2 知的財産権の管理</w:t>
      </w:r>
      <w:bookmarkEnd w:id="72"/>
    </w:p>
    <w:p>
      <w:pPr>
        <w:pStyle w:val="FirstParagraph"/>
      </w:pPr>
      <w:r>
        <w:t xml:space="preserve">AIを活用した開発における知的財産権の取り扱いを明確にします：</w:t>
      </w:r>
    </w:p>
    <w:p>
      <w:pPr>
        <w:numPr>
          <w:ilvl w:val="0"/>
          <w:numId w:val="1016"/>
        </w:numPr>
        <w:pStyle w:val="Compact"/>
      </w:pPr>
      <w:r>
        <w:rPr>
          <w:b/>
        </w:rPr>
        <w:t xml:space="preserve">AIが生成したコードの著作権</w:t>
      </w:r>
      <w:r>
        <w:t xml:space="preserve">：AIツールが生成したコードやコンテンツの著作権はあらかじめ契約書で明確に規定することをお勧めします。一般的には、AIが生成したコードの著作権は利用者に帰属しますが、AIサービスの利用規約によって異なる場合があります。</w:t>
      </w:r>
    </w:p>
    <w:p>
      <w:pPr>
        <w:numPr>
          <w:ilvl w:val="0"/>
          <w:numId w:val="1016"/>
        </w:numPr>
        <w:pStyle w:val="Compact"/>
      </w:pPr>
      <w:r>
        <w:rPr>
          <w:b/>
        </w:rPr>
        <w:t xml:space="preserve">クライアントとの契約</w:t>
      </w:r>
      <w:r>
        <w:t xml:space="preserve">：AI活用の範囲と方法、生成物の権利関係について、クライアントとの契約で明示的に合意を得ておくことが重要です。</w:t>
      </w:r>
    </w:p>
    <w:p>
      <w:pPr>
        <w:numPr>
          <w:ilvl w:val="0"/>
          <w:numId w:val="1016"/>
        </w:numPr>
        <w:pStyle w:val="Compact"/>
      </w:pPr>
      <w:r>
        <w:rPr>
          <w:b/>
        </w:rPr>
        <w:t xml:space="preserve">オープンソースライセンスとの互換性</w:t>
      </w:r>
      <w:r>
        <w:t xml:space="preserve">：AIが生成したコードがオープンソースコードを参照している可能性があるため、ライセンス違反のリスクを軽減するための確認プロセスを確立します。</w:t>
      </w:r>
    </w:p>
    <w:p>
      <w:pPr>
        <w:pStyle w:val="Heading4"/>
      </w:pPr>
      <w:bookmarkStart w:id="73" w:name="倫理的配慮とバイアス対策"/>
      <w:r>
        <w:t xml:space="preserve">5.3.3 倫理的配慮とバイアス対策</w:t>
      </w:r>
      <w:bookmarkEnd w:id="73"/>
    </w:p>
    <w:p>
      <w:pPr>
        <w:pStyle w:val="FirstParagraph"/>
      </w:pPr>
      <w:r>
        <w:t xml:space="preserve">AIの活用における倫理的な側面も考慮する必要があります：</w:t>
      </w:r>
    </w:p>
    <w:p>
      <w:pPr>
        <w:numPr>
          <w:ilvl w:val="0"/>
          <w:numId w:val="1017"/>
        </w:numPr>
        <w:pStyle w:val="Compact"/>
      </w:pPr>
      <w:r>
        <w:rPr>
          <w:b/>
        </w:rPr>
        <w:t xml:space="preserve">バイアスチェックと修正</w:t>
      </w:r>
      <w:r>
        <w:t xml:space="preserve">：AIが生成した結果に含まれる可能性のあるバイアスを検出し、修正するプロセスを確立します。特に、ユーザーインターフェースや文言に関わる生成物は、多様性と包括性の観点からレビューすることが重要です。</w:t>
      </w:r>
    </w:p>
    <w:p>
      <w:pPr>
        <w:numPr>
          <w:ilvl w:val="0"/>
          <w:numId w:val="1017"/>
        </w:numPr>
        <w:pStyle w:val="Compact"/>
      </w:pPr>
      <w:r>
        <w:rPr>
          <w:b/>
        </w:rPr>
        <w:t xml:space="preserve">透明性の確保</w:t>
      </w:r>
      <w:r>
        <w:t xml:space="preserve">：AIを活用した意思決定プロセスを透明化し、必要に応じて説明可能な形で記録を残します。</w:t>
      </w:r>
    </w:p>
    <w:p>
      <w:pPr>
        <w:numPr>
          <w:ilvl w:val="0"/>
          <w:numId w:val="1017"/>
        </w:numPr>
        <w:pStyle w:val="Compact"/>
      </w:pPr>
      <w:r>
        <w:rPr>
          <w:b/>
        </w:rPr>
        <w:t xml:space="preserve">人間による最終確認</w:t>
      </w:r>
      <w:r>
        <w:t xml:space="preserve">：重要な決定や成果物については、必ず人間による最終確認を行い、責任の所在を明確にします。</w:t>
      </w:r>
    </w:p>
    <w:p>
      <w:pPr>
        <w:pStyle w:val="FirstParagraph"/>
      </w:pPr>
      <w:r>
        <w:t xml:space="preserve">【本章のポイント】</w:t>
      </w:r>
      <w:r>
        <w:t xml:space="preserve"> </w:t>
      </w:r>
      <w:r>
        <w:t xml:space="preserve">- AI導入は小規模なパイロットプロジェクトから始め、段階的に拡大するアプローチが効果的</w:t>
      </w:r>
      <w:r>
        <w:t xml:space="preserve"> </w:t>
      </w:r>
      <w:r>
        <w:t xml:space="preserve">- 組織全体のAIリテラシー向上とプロンプトエンジニアリングスキルの開発が重要</w:t>
      </w:r>
      <w:r>
        <w:t xml:space="preserve"> </w:t>
      </w:r>
      <w:r>
        <w:t xml:space="preserve">- AIは人間の代替ではなく、それぞれの強みを活かした協業モデルを構築すべき</w:t>
      </w:r>
      <w:r>
        <w:t xml:space="preserve"> </w:t>
      </w:r>
      <w:r>
        <w:t xml:space="preserve">- データセキュリティ、知的財産権、倫理的配慮について具体的な対策を講じることが必須</w:t>
      </w:r>
    </w:p>
    <w:p>
      <w:pPr>
        <w:pStyle w:val="Heading2"/>
      </w:pPr>
      <w:bookmarkStart w:id="74" w:name="まとめと今後の展望"/>
      <w:r>
        <w:t xml:space="preserve">6. まとめと今後の展望</w:t>
      </w:r>
      <w:bookmarkEnd w:id="74"/>
    </w:p>
    <w:p>
      <w:pPr>
        <w:pStyle w:val="Heading3"/>
      </w:pPr>
      <w:bookmarkStart w:id="75" w:name="ai活用の主要ポイント"/>
      <w:r>
        <w:t xml:space="preserve">6.1 AI活用の主要ポイント</w:t>
      </w:r>
      <w:bookmarkEnd w:id="75"/>
    </w:p>
    <w:p>
      <w:pPr>
        <w:pStyle w:val="FirstParagraph"/>
      </w:pPr>
      <w:r>
        <w:t xml:space="preserve">本資料で紹介したAI活用の主要ポイントを以下にまとめます：</w:t>
      </w:r>
    </w:p>
    <w:p>
      <w:pPr>
        <w:numPr>
          <w:ilvl w:val="0"/>
          <w:numId w:val="1018"/>
        </w:numPr>
      </w:pPr>
      <w:r>
        <w:rPr>
          <w:b/>
        </w:rPr>
        <w:t xml:space="preserve">最新のAIモデルは従来の限界を突破</w:t>
      </w:r>
      <w:r>
        <w:t xml:space="preserve">：GPT-4o、GPT-4.5、Claude 3.7 Sonnetなどの最新モデルは、ハイブリッド推論機能や拡張されたコンテキスト長により、より複雑なタスクに対応できるようになっています。</w:t>
      </w:r>
    </w:p>
    <w:p>
      <w:pPr>
        <w:numPr>
          <w:ilvl w:val="0"/>
          <w:numId w:val="1018"/>
        </w:numPr>
      </w:pPr>
      <w:r>
        <w:rPr>
          <w:b/>
        </w:rPr>
        <w:t xml:space="preserve">開発プロセス全体をカバー</w:t>
      </w:r>
      <w:r>
        <w:t xml:space="preserve">：情報調査から要件定義、設計、実装、テスト、ドキュメント作成まで、開発ライフサイクル全体でAIを活用することで、大幅な効率化と品質向上が期待できます。</w:t>
      </w:r>
    </w:p>
    <w:p>
      <w:pPr>
        <w:numPr>
          <w:ilvl w:val="0"/>
          <w:numId w:val="1018"/>
        </w:numPr>
      </w:pPr>
      <w:r>
        <w:rPr>
          <w:b/>
        </w:rPr>
        <w:t xml:space="preserve">専門化されたツールの活用</w:t>
      </w:r>
      <w:r>
        <w:t xml:space="preserve">：Cursor、Cline（Roo Code）、Devinなど、特定の開発タスクに特化したツールを適材適所で活用することが重要です。</w:t>
      </w:r>
    </w:p>
    <w:p>
      <w:pPr>
        <w:numPr>
          <w:ilvl w:val="0"/>
          <w:numId w:val="1018"/>
        </w:numPr>
      </w:pPr>
      <w:r>
        <w:rPr>
          <w:b/>
        </w:rPr>
        <w:t xml:space="preserve">段階的な導入と効果測定</w:t>
      </w:r>
      <w:r>
        <w:t xml:space="preserve">：小規模なパイロットプロジェクトから始め、成功体験を積み重ねながら徐々に適用範囲を拡大することが、持続可能なAI活用の鍵となります。</w:t>
      </w:r>
    </w:p>
    <w:p>
      <w:pPr>
        <w:numPr>
          <w:ilvl w:val="0"/>
          <w:numId w:val="1018"/>
        </w:numPr>
      </w:pPr>
      <w:r>
        <w:rPr>
          <w:b/>
        </w:rPr>
        <w:t xml:space="preserve">人間とAIの適切な役割分担</w:t>
      </w:r>
      <w:r>
        <w:t xml:space="preserve">：AIは人間の代替ではなく、創造性を高め、単調な作業から解放するパートナーとして位置づけることが重要です。</w:t>
      </w:r>
    </w:p>
    <w:p>
      <w:pPr>
        <w:pStyle w:val="Heading3"/>
      </w:pPr>
      <w:bookmarkStart w:id="76" w:name="今後の技術トレンド"/>
      <w:r>
        <w:t xml:space="preserve">6.2 今後の技術トレンド</w:t>
      </w:r>
      <w:bookmarkEnd w:id="76"/>
    </w:p>
    <w:p>
      <w:pPr>
        <w:pStyle w:val="FirstParagraph"/>
      </w:pPr>
      <w:r>
        <w:t xml:space="preserve">AI技術は急速に進化を続けており、今後も以下のようなトレンドが予想されます：</w:t>
      </w:r>
    </w:p>
    <w:p>
      <w:pPr>
        <w:numPr>
          <w:ilvl w:val="0"/>
          <w:numId w:val="1019"/>
        </w:numPr>
      </w:pPr>
      <w:r>
        <w:rPr>
          <w:b/>
        </w:rPr>
        <w:t xml:space="preserve">AIエージェントの自律性向上</w:t>
      </w:r>
      <w:r>
        <w:t xml:space="preserve">：より複雑なタスクを自律的に計画・実行できるAIエージェントの発展が進み、開発プロセスの自動化がさらに進むでしょう。</w:t>
      </w:r>
    </w:p>
    <w:p>
      <w:pPr>
        <w:numPr>
          <w:ilvl w:val="0"/>
          <w:numId w:val="1019"/>
        </w:numPr>
      </w:pPr>
      <w:r>
        <w:rPr>
          <w:b/>
        </w:rPr>
        <w:t xml:space="preserve">ドメイン特化型モデルの台頭</w:t>
      </w:r>
      <w:r>
        <w:t xml:space="preserve">：特定の業界や技術領域に特化したAIモデルが増加し、より専門的な知識を持ったアシスタントが利用可能になると考えられます。</w:t>
      </w:r>
    </w:p>
    <w:p>
      <w:pPr>
        <w:numPr>
          <w:ilvl w:val="0"/>
          <w:numId w:val="1019"/>
        </w:numPr>
      </w:pPr>
      <w:r>
        <w:rPr>
          <w:b/>
        </w:rPr>
        <w:t xml:space="preserve">ローカルモデルの性能向上</w:t>
      </w:r>
      <w:r>
        <w:t xml:space="preserve">：プライバシーとセキュリティの観点から、クラウドに依存しないローカル実行可能なAIモデルの性能が向上し、普及が進むでしょう。</w:t>
      </w:r>
    </w:p>
    <w:p>
      <w:pPr>
        <w:numPr>
          <w:ilvl w:val="0"/>
          <w:numId w:val="1019"/>
        </w:numPr>
      </w:pPr>
      <w:r>
        <w:rPr>
          <w:b/>
        </w:rPr>
        <w:t xml:space="preserve">マルチモーダル能力の進化</w:t>
      </w:r>
      <w:r>
        <w:t xml:space="preserve">：テキスト、画像、音声、動画を統合的に理解・生成できる能力がさらに向上し、より直感的なインターフェースが実現されると期待されます。</w:t>
      </w:r>
    </w:p>
    <w:p>
      <w:pPr>
        <w:numPr>
          <w:ilvl w:val="0"/>
          <w:numId w:val="1019"/>
        </w:numPr>
      </w:pPr>
      <w:r>
        <w:rPr>
          <w:b/>
        </w:rPr>
        <w:t xml:space="preserve">AIと人間の協業モデルの洗練</w:t>
      </w:r>
      <w:r>
        <w:t xml:space="preserve">：AIと人間がそれぞれの強みを活かして協業するための方法論やツールが発展し、より効果的な分業が可能になるでしょう。</w:t>
      </w:r>
    </w:p>
    <w:p>
      <w:pPr>
        <w:pStyle w:val="Heading3"/>
      </w:pPr>
      <w:bookmarkStart w:id="77" w:name="次のステップ"/>
      <w:r>
        <w:t xml:space="preserve">6.3 次のステップ</w:t>
      </w:r>
      <w:bookmarkEnd w:id="77"/>
    </w:p>
    <w:p>
      <w:pPr>
        <w:pStyle w:val="FirstParagraph"/>
      </w:pPr>
      <w:r>
        <w:t xml:space="preserve">貴社でAI活用を進めるための次のステップとして、以下のアクションをお勧めします：</w:t>
      </w:r>
    </w:p>
    <w:p>
      <w:pPr>
        <w:numPr>
          <w:ilvl w:val="0"/>
          <w:numId w:val="1020"/>
        </w:numPr>
      </w:pPr>
      <w:r>
        <w:rPr>
          <w:b/>
        </w:rPr>
        <w:t xml:space="preserve">AI活用ワークショップの開催</w:t>
      </w:r>
      <w:r>
        <w:t xml:space="preserve">：経営層、PM、開発者が参加するワークショップを開催し、AI活用の可能性と方向性について共通理解を形成します。</w:t>
      </w:r>
    </w:p>
    <w:p>
      <w:pPr>
        <w:numPr>
          <w:ilvl w:val="0"/>
          <w:numId w:val="1020"/>
        </w:numPr>
      </w:pPr>
      <w:r>
        <w:rPr>
          <w:b/>
        </w:rPr>
        <w:t xml:space="preserve">パイロットプロジェクトの選定と実施</w:t>
      </w:r>
      <w:r>
        <w:t xml:space="preserve">：具体的なプロジェクトでAI活用を試み、効果測定と改善サイクルを回します。</w:t>
      </w:r>
    </w:p>
    <w:p>
      <w:pPr>
        <w:numPr>
          <w:ilvl w:val="0"/>
          <w:numId w:val="1020"/>
        </w:numPr>
      </w:pPr>
      <w:r>
        <w:rPr>
          <w:b/>
        </w:rPr>
        <w:t xml:space="preserve">AI活用ガイドラインの策定</w:t>
      </w:r>
      <w:r>
        <w:t xml:space="preserve">：セキュリティ、知的財産権、品質基準などを含むAI活用のガイドラインを整備します。</w:t>
      </w:r>
    </w:p>
    <w:p>
      <w:pPr>
        <w:numPr>
          <w:ilvl w:val="0"/>
          <w:numId w:val="1020"/>
        </w:numPr>
      </w:pPr>
      <w:r>
        <w:rPr>
          <w:b/>
        </w:rPr>
        <w:t xml:space="preserve">スキル開発プログラムの実施</w:t>
      </w:r>
      <w:r>
        <w:t xml:space="preserve">：プロンプトエンジニアリングやAIツールの効果的な活用方法に関するトレーニングを実施します。</w:t>
      </w:r>
    </w:p>
    <w:p>
      <w:pPr>
        <w:numPr>
          <w:ilvl w:val="0"/>
          <w:numId w:val="1020"/>
        </w:numPr>
      </w:pPr>
      <w:r>
        <w:rPr>
          <w:b/>
        </w:rPr>
        <w:t xml:space="preserve">専門家によるサポート体制の構築</w:t>
      </w:r>
      <w:r>
        <w:t xml:space="preserve">：AI活用の専門知識を持つアドバイザーと連携し、導入から定着までをサポートする体制を整えます。</w:t>
      </w:r>
    </w:p>
    <w:p>
      <w:pPr>
        <w:pStyle w:val="FirstParagraph"/>
      </w:pPr>
      <w:r>
        <w:t xml:space="preserve">AI技術の活用は、単なる効率化ツールの導入ではなく、開発プロセス全体を再考し、より創造的で価値の高い業務に人材を集中させるための戦略的な取り組みです。本資料がその第一歩となれば幸いです。</w:t>
      </w:r>
    </w:p>
    <w:p>
      <w:pPr>
        <w:pStyle w:val="BodyText"/>
      </w:pPr>
      <w:r>
        <w:t xml:space="preserve">【本章のポイント】</w:t>
      </w:r>
      <w:r>
        <w:t xml:space="preserve"> </w:t>
      </w:r>
      <w:r>
        <w:t xml:space="preserve">- 最新AIモデルは開発ライフサイクル全体をカバーし、大幅な効率化と品質向上を実現</w:t>
      </w:r>
      <w:r>
        <w:t xml:space="preserve"> </w:t>
      </w:r>
      <w:r>
        <w:t xml:space="preserve">- 段階的導入と人間とAIの適切な役割分担が成功の鍵</w:t>
      </w:r>
      <w:r>
        <w:t xml:space="preserve"> </w:t>
      </w:r>
      <w:r>
        <w:t xml:space="preserve">- 今後はAIエージェントの自律性向上やドメイン特化型モデルの台頭が予想される</w:t>
      </w:r>
      <w:r>
        <w:t xml:space="preserve"> </w:t>
      </w:r>
      <w:r>
        <w:t xml:space="preserve">- AI活用はワークショップ開催、パイロットプロジェクト実施、ガイドライン策定から始めるべき</w:t>
      </w:r>
    </w:p>
    <w:p>
      <w:r>
        <w:pict>
          <v:rect style="width:0;height:1.5pt" o:hralign="center" o:hrstd="t" o:hr="t"/>
        </w:pict>
      </w:r>
    </w:p>
    <w:p>
      <w:pPr>
        <w:pStyle w:val="FirstParagraph"/>
      </w:pPr>
      <w:r>
        <w:t xml:space="preserve">※本資料は2025年3月時点の情報に基づいて作成されています。AI技術は急速に進化しているため、最新の動向については定期的な情報更新をお勧めします。</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shtml" /><Relationship Type="http://schemas.openxmlformats.org/officeDocument/2006/relationships/image" Id="rId31" Target="media/rId31.sht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31T06:55:58Z</dcterms:created>
  <dcterms:modified xsi:type="dcterms:W3CDTF">2025-03-31T06:55:58Z</dcterms:modified>
</cp:coreProperties>
</file>

<file path=docProps/custom.xml><?xml version="1.0" encoding="utf-8"?>
<Properties xmlns="http://schemas.openxmlformats.org/officeDocument/2006/custom-properties" xmlns:vt="http://schemas.openxmlformats.org/officeDocument/2006/docPropsVTypes"/>
</file>